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40F1D" w14:textId="77777777" w:rsidR="0097764E" w:rsidRDefault="0097764E" w:rsidP="000C3C6E">
      <w:pPr>
        <w:rPr>
          <w:noProof/>
        </w:rPr>
      </w:pPr>
    </w:p>
    <w:p w14:paraId="6944604F" w14:textId="5C8459C0" w:rsidR="0097764E" w:rsidRDefault="0097764E" w:rsidP="00FB0C4D">
      <w:pPr>
        <w:pStyle w:val="Title"/>
        <w:jc w:val="center"/>
        <w:rPr>
          <w:noProof/>
        </w:rPr>
      </w:pPr>
      <w:r w:rsidRPr="0097764E">
        <w:rPr>
          <w:noProof/>
        </w:rPr>
        <w:t xml:space="preserve">The </w:t>
      </w:r>
      <w:r w:rsidRPr="00FB0C4D">
        <w:t>Independent</w:t>
      </w:r>
      <w:r w:rsidRPr="0097764E">
        <w:rPr>
          <w:noProof/>
        </w:rPr>
        <w:t xml:space="preserve"> Living Philosophy </w:t>
      </w:r>
      <w:r w:rsidRPr="0097764E">
        <w:rPr>
          <w:noProof/>
        </w:rPr>
        <w:br/>
        <w:t>in Operations</w:t>
      </w:r>
    </w:p>
    <w:p w14:paraId="606D4F34" w14:textId="77777777" w:rsidR="0097764E" w:rsidRDefault="0097764E" w:rsidP="000C3C6E">
      <w:pPr>
        <w:rPr>
          <w:noProof/>
        </w:rPr>
      </w:pPr>
    </w:p>
    <w:p w14:paraId="27CF4AE4" w14:textId="26A699F7" w:rsidR="00E60A05" w:rsidRDefault="0097764E" w:rsidP="00FB0C4D">
      <w:pPr>
        <w:jc w:val="center"/>
        <w:rPr>
          <w:noProof/>
        </w:rPr>
      </w:pPr>
      <w:r>
        <w:rPr>
          <w:noProof/>
        </w:rPr>
        <w:t>July</w:t>
      </w:r>
      <w:r w:rsidR="35E77A6C" w:rsidRPr="7ED691D1">
        <w:rPr>
          <w:noProof/>
        </w:rPr>
        <w:t xml:space="preserve"> </w:t>
      </w:r>
      <w:r>
        <w:rPr>
          <w:noProof/>
        </w:rPr>
        <w:t>9</w:t>
      </w:r>
      <w:r w:rsidR="2DE8143F" w:rsidRPr="7ED691D1">
        <w:rPr>
          <w:noProof/>
        </w:rPr>
        <w:t>,</w:t>
      </w:r>
      <w:r w:rsidR="0C514D48" w:rsidRPr="7ED691D1">
        <w:rPr>
          <w:noProof/>
        </w:rPr>
        <w:t xml:space="preserve"> 2025</w:t>
      </w:r>
    </w:p>
    <w:p w14:paraId="1960AA25" w14:textId="56ABFC32" w:rsidR="00E60A05" w:rsidRDefault="09E601DA" w:rsidP="00FB0C4D">
      <w:pPr>
        <w:jc w:val="center"/>
      </w:pPr>
      <w:r>
        <w:rPr>
          <w:noProof/>
        </w:rPr>
        <w:drawing>
          <wp:inline distT="0" distB="0" distL="0" distR="0" wp14:anchorId="44C9F99D" wp14:editId="1B38A1A1">
            <wp:extent cx="3291840" cy="1463040"/>
            <wp:effectExtent l="0" t="0" r="3810" b="3810"/>
            <wp:docPr id="1378279075" name="Picture 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724BEB5C" w:rsidR="115B0B91" w:rsidRDefault="000E05A5" w:rsidP="000C3C6E">
      <w:pPr>
        <w:pStyle w:val="Heading1"/>
        <w:rPr>
          <w:rFonts w:ascii="Aptos Display" w:eastAsia="Aptos Display" w:hAnsi="Aptos Display" w:cs="Aptos Display"/>
        </w:rPr>
      </w:pPr>
      <w:r>
        <w:br w:type="page"/>
      </w:r>
      <w:r w:rsidR="45881338">
        <w:lastRenderedPageBreak/>
        <w:t>Before We Begin</w:t>
      </w:r>
      <w:r w:rsidR="00850F33">
        <w:t xml:space="preserve"> - Accessibility</w:t>
      </w:r>
    </w:p>
    <w:p w14:paraId="0328C6D3" w14:textId="7F382F99" w:rsidR="115B0B91" w:rsidRPr="007C1BAC" w:rsidRDefault="45881338" w:rsidP="000C3C6E">
      <w:pPr>
        <w:pStyle w:val="BulletedList"/>
      </w:pPr>
      <w:r w:rsidRPr="7BF69556">
        <w:t>ASL &amp; Spanish Interpreters are available and labeled.</w:t>
      </w:r>
    </w:p>
    <w:p w14:paraId="5AE7E5E5" w14:textId="1F6DD0E6" w:rsidR="115B0B91" w:rsidRPr="007C1BAC" w:rsidRDefault="45881338" w:rsidP="000C3C6E">
      <w:pPr>
        <w:pStyle w:val="BulletedList"/>
      </w:pPr>
      <w:r w:rsidRPr="7BF69556">
        <w:t>Access Closed Captioning by clicking the CC button located at the bottom of your Zoom window.</w:t>
      </w:r>
    </w:p>
    <w:p w14:paraId="3000FFAE" w14:textId="3F7C49CE" w:rsidR="115B0B91" w:rsidRPr="007C1BAC" w:rsidRDefault="45881338" w:rsidP="000C3C6E">
      <w:pPr>
        <w:pStyle w:val="BulletedList"/>
      </w:pPr>
      <w:r w:rsidRPr="7BF69556">
        <w:t>Use Zoom's Raise Hand or Chat features to ask questions.</w:t>
      </w:r>
    </w:p>
    <w:p w14:paraId="48F0B4C6" w14:textId="1854546D" w:rsidR="115B0B91" w:rsidRPr="007C1BAC" w:rsidRDefault="45881338" w:rsidP="000C3C6E">
      <w:pPr>
        <w:pStyle w:val="BulletedList"/>
      </w:pPr>
      <w:r w:rsidRPr="7BF69556">
        <w:t>Remember to state your name and organization before speaking.</w:t>
      </w:r>
    </w:p>
    <w:p w14:paraId="503818BD" w14:textId="72BB9002" w:rsidR="115B0B91" w:rsidRPr="007C1BAC" w:rsidRDefault="45881338" w:rsidP="000C3C6E">
      <w:pPr>
        <w:pStyle w:val="BulletedList"/>
      </w:pPr>
      <w:r w:rsidRPr="7BF69556">
        <w:t>Message our IL T&amp;TA team using the Chat feature if you have difficulties with today's call.</w:t>
      </w:r>
    </w:p>
    <w:p w14:paraId="1F7C69CA" w14:textId="7B60DDE6" w:rsidR="001138B5" w:rsidRDefault="45881338" w:rsidP="000C3C6E">
      <w:pPr>
        <w:pStyle w:val="BulletedList"/>
      </w:pPr>
      <w:r w:rsidRPr="7BF69556">
        <w:t>Please complete the survey at the end of</w:t>
      </w:r>
      <w:r w:rsidR="0022512C">
        <w:t xml:space="preserve"> </w:t>
      </w:r>
      <w:r w:rsidR="3E4A7B6D" w:rsidRPr="7BF69556">
        <w:t xml:space="preserve">today's </w:t>
      </w:r>
      <w:r w:rsidRPr="7BF69556">
        <w:t xml:space="preserve">training. </w:t>
      </w:r>
      <w:r w:rsidR="001138B5">
        <w:br w:type="page"/>
      </w:r>
    </w:p>
    <w:p w14:paraId="22B36F36" w14:textId="78F77382" w:rsidR="00850F33" w:rsidRPr="00850F33" w:rsidRDefault="00850F33" w:rsidP="00850F33">
      <w:pPr>
        <w:pStyle w:val="Heading1"/>
      </w:pPr>
      <w:r>
        <w:lastRenderedPageBreak/>
        <w:t xml:space="preserve">Today’s Agenda – </w:t>
      </w:r>
    </w:p>
    <w:p w14:paraId="58AD1D94" w14:textId="71FD6FB5" w:rsidR="00BE25EC" w:rsidRPr="00850F33" w:rsidRDefault="00BE25EC" w:rsidP="00850F33">
      <w:pPr>
        <w:pStyle w:val="Heading3"/>
      </w:pPr>
      <w:r w:rsidRPr="00850F33">
        <w:t>Key Takeaways:</w:t>
      </w:r>
    </w:p>
    <w:p w14:paraId="0454A0B8" w14:textId="77777777" w:rsidR="00BE25EC" w:rsidRPr="00BE25EC" w:rsidRDefault="00BE25EC" w:rsidP="000C3C6E">
      <w:pPr>
        <w:pStyle w:val="BulletedList"/>
      </w:pPr>
      <w:r w:rsidRPr="00BE25EC">
        <w:t>Identify practical ways to apply the IL Philosophy throughout your organization</w:t>
      </w:r>
    </w:p>
    <w:p w14:paraId="3DA6602D" w14:textId="77777777" w:rsidR="00BE25EC" w:rsidRPr="00BE25EC" w:rsidRDefault="00BE25EC" w:rsidP="000C3C6E">
      <w:pPr>
        <w:pStyle w:val="BulletedList"/>
      </w:pPr>
      <w:r w:rsidRPr="00BE25EC">
        <w:t>Learn how to use the IL Philosophy to make well informed decisions</w:t>
      </w:r>
    </w:p>
    <w:p w14:paraId="0F54CCA0" w14:textId="48173FA8" w:rsidR="7ECE21C2" w:rsidRPr="00850F33" w:rsidRDefault="1FD89590" w:rsidP="00850F33">
      <w:pPr>
        <w:pStyle w:val="Heading3"/>
      </w:pPr>
      <w:r w:rsidRPr="00850F33">
        <w:t>Learn &amp; Share Format</w:t>
      </w:r>
      <w:r w:rsidR="00850F33" w:rsidRPr="00850F33">
        <w:t>:</w:t>
      </w:r>
    </w:p>
    <w:p w14:paraId="25175D4E" w14:textId="22180904" w:rsidR="7ECE21C2" w:rsidRDefault="154DA716" w:rsidP="000C3C6E">
      <w:pPr>
        <w:pStyle w:val="BulletedList"/>
        <w:rPr>
          <w:rFonts w:ascii="Aptos" w:eastAsia="Aptos" w:hAnsi="Aptos" w:cs="Aptos"/>
        </w:rPr>
      </w:pPr>
      <w:r w:rsidRPr="7BF69556">
        <w:t>20 minutes of spotlight content</w:t>
      </w:r>
    </w:p>
    <w:p w14:paraId="35B6B407" w14:textId="77777777" w:rsidR="00850F33" w:rsidRPr="00850F33" w:rsidRDefault="318A1B1E" w:rsidP="000C3C6E">
      <w:pPr>
        <w:pStyle w:val="BulletedList"/>
        <w:rPr>
          <w:rFonts w:ascii="Aptos" w:eastAsia="Aptos" w:hAnsi="Aptos" w:cs="Aptos"/>
        </w:rPr>
      </w:pPr>
      <w:r w:rsidRPr="7BF69556">
        <w:t>40 minutes of peer discussion</w:t>
      </w:r>
    </w:p>
    <w:p w14:paraId="1EFE6EF2" w14:textId="77777777" w:rsidR="00BE25EC" w:rsidRPr="00850F33" w:rsidRDefault="00BE25EC" w:rsidP="00850F33">
      <w:pPr>
        <w:pStyle w:val="Heading3"/>
      </w:pPr>
      <w:r w:rsidRPr="00850F33">
        <w:t>Overall Goal:</w:t>
      </w:r>
    </w:p>
    <w:p w14:paraId="30F8097F" w14:textId="7DE2C5AC" w:rsidR="008F5F95" w:rsidRPr="000C3C6E" w:rsidRDefault="00BE25EC" w:rsidP="000C3C6E">
      <w:pPr>
        <w:pStyle w:val="NoSpace"/>
      </w:pPr>
      <w:r>
        <w:t>Let's learn with and from each other!</w:t>
      </w:r>
    </w:p>
    <w:p w14:paraId="342C892A" w14:textId="77777777" w:rsidR="000C3C6E" w:rsidRDefault="000C3C6E" w:rsidP="000C3C6E">
      <w:pPr>
        <w:rPr>
          <w:rFonts w:asciiTheme="majorHAnsi" w:eastAsiaTheme="majorEastAsia" w:hAnsiTheme="majorHAnsi" w:cstheme="majorBidi"/>
          <w:color w:val="70003E"/>
          <w:sz w:val="36"/>
          <w:szCs w:val="36"/>
        </w:rPr>
      </w:pPr>
      <w:r>
        <w:br w:type="page"/>
      </w:r>
    </w:p>
    <w:p w14:paraId="5EBD7371" w14:textId="5546A64F" w:rsidR="7ECE21C2" w:rsidRDefault="5929CB3F" w:rsidP="000C3C6E">
      <w:pPr>
        <w:pStyle w:val="Heading1"/>
      </w:pPr>
      <w:r>
        <w:lastRenderedPageBreak/>
        <w:t>Presenter</w:t>
      </w:r>
      <w:r w:rsidR="3836100E">
        <w:t>s</w:t>
      </w:r>
    </w:p>
    <w:p w14:paraId="07B07705" w14:textId="7FF17D58" w:rsidR="7ECE21C2" w:rsidRPr="002D06B7" w:rsidRDefault="00BE25EC" w:rsidP="000C3C6E">
      <w:pPr>
        <w:pStyle w:val="NoSpace"/>
      </w:pPr>
      <w:r>
        <w:t>Tyler Morris</w:t>
      </w:r>
    </w:p>
    <w:p w14:paraId="4D0B4093" w14:textId="71C2B23C" w:rsidR="7ECE21C2" w:rsidRDefault="00BE25EC" w:rsidP="000C3C6E">
      <w:pPr>
        <w:pStyle w:val="NoSpace"/>
      </w:pPr>
      <w:r>
        <w:t>Director of Training</w:t>
      </w:r>
    </w:p>
    <w:p w14:paraId="11176FFE" w14:textId="141127A8" w:rsidR="00BE25EC" w:rsidRDefault="000C3C6E" w:rsidP="000C3C6E">
      <w:pPr>
        <w:pStyle w:val="NoSpace"/>
      </w:pPr>
      <w:r>
        <w:t>Independent Living Training &amp; Technical Assistance Center</w:t>
      </w:r>
    </w:p>
    <w:p w14:paraId="06D4CAD7" w14:textId="5E93AD1E" w:rsidR="7ECE21C2" w:rsidRDefault="000C3C6E" w:rsidP="000C3C6E">
      <w:pPr>
        <w:pStyle w:val="NoSpace"/>
      </w:pPr>
      <w:hyperlink r:id="rId12" w:history="1">
        <w:r w:rsidRPr="00792A7E">
          <w:rPr>
            <w:rStyle w:val="Hyperlink"/>
          </w:rPr>
          <w:t>tyler.morris@mso.umt.edu</w:t>
        </w:r>
      </w:hyperlink>
      <w:r>
        <w:t xml:space="preserve"> </w:t>
      </w:r>
    </w:p>
    <w:p w14:paraId="4C8BCF35" w14:textId="2519E6BA" w:rsidR="4ED10A25" w:rsidRDefault="4ED10A25" w:rsidP="000C3C6E">
      <w:pPr>
        <w:pStyle w:val="NoSpace"/>
      </w:pPr>
    </w:p>
    <w:p w14:paraId="2287F820" w14:textId="77777777" w:rsidR="00FB0C4D" w:rsidRDefault="00FB0C4D" w:rsidP="000C3C6E">
      <w:pPr>
        <w:pStyle w:val="Heading1"/>
      </w:pPr>
    </w:p>
    <w:p w14:paraId="79EFDD9D" w14:textId="425DC629" w:rsidR="000C3C6E" w:rsidRDefault="000C3C6E" w:rsidP="000C3C6E">
      <w:pPr>
        <w:pStyle w:val="Heading1"/>
      </w:pPr>
      <w:r w:rsidRPr="000C3C6E">
        <w:t>Facilitated</w:t>
      </w:r>
      <w:r>
        <w:t xml:space="preserve"> By: </w:t>
      </w:r>
    </w:p>
    <w:p w14:paraId="05AB5D8C" w14:textId="77777777" w:rsidR="000C3C6E" w:rsidRPr="000C3C6E" w:rsidRDefault="000C3C6E" w:rsidP="000C3C6E">
      <w:pPr>
        <w:pStyle w:val="NoSpace"/>
      </w:pPr>
      <w:r w:rsidRPr="000C3C6E">
        <w:t>Mary-Kate Wells</w:t>
      </w:r>
    </w:p>
    <w:p w14:paraId="56CB9637" w14:textId="77777777" w:rsidR="000C3C6E" w:rsidRPr="000C3C6E" w:rsidRDefault="000C3C6E" w:rsidP="000C3C6E">
      <w:pPr>
        <w:pStyle w:val="NoSpace"/>
      </w:pPr>
      <w:r w:rsidRPr="000C3C6E">
        <w:t>Director of Programs</w:t>
      </w:r>
    </w:p>
    <w:p w14:paraId="2FE9AAF0" w14:textId="4FF0D607" w:rsidR="000C3C6E" w:rsidRPr="000C3C6E" w:rsidRDefault="000C3C6E" w:rsidP="000C3C6E">
      <w:pPr>
        <w:pStyle w:val="NoSpace"/>
        <w:rPr>
          <w:rFonts w:eastAsiaTheme="minorEastAsia" w:cstheme="minorBidi"/>
        </w:rPr>
      </w:pPr>
      <w:r w:rsidRPr="000C3C6E">
        <w:t>National Council on Independent Living</w:t>
      </w:r>
      <w:r>
        <w:br w:type="page"/>
      </w:r>
    </w:p>
    <w:p w14:paraId="18958A5A" w14:textId="2C734924" w:rsidR="000C3C6E" w:rsidRDefault="000C3C6E" w:rsidP="000C3C6E">
      <w:pPr>
        <w:pStyle w:val="Heading1"/>
      </w:pPr>
      <w:r w:rsidRPr="000C3C6E">
        <w:lastRenderedPageBreak/>
        <w:t>What is the</w:t>
      </w:r>
      <w:r w:rsidRPr="000C3C6E">
        <w:br/>
        <w:t>Independent Living</w:t>
      </w:r>
      <w:r w:rsidR="00FB0C4D">
        <w:t xml:space="preserve"> (IL)</w:t>
      </w:r>
      <w:r w:rsidRPr="000C3C6E">
        <w:t xml:space="preserve"> </w:t>
      </w:r>
      <w:proofErr w:type="gramStart"/>
      <w:r w:rsidRPr="000C3C6E">
        <w:t>Philosophy ?</w:t>
      </w:r>
      <w:proofErr w:type="gramEnd"/>
    </w:p>
    <w:p w14:paraId="35BEB6E3" w14:textId="77777777" w:rsidR="000C3C6E" w:rsidRPr="000C3C6E" w:rsidRDefault="000C3C6E" w:rsidP="000C3C6E">
      <w:pPr>
        <w:pStyle w:val="Heading3"/>
      </w:pPr>
      <w:r w:rsidRPr="000C3C6E">
        <w:t>Rehabilitation Act of 1973</w:t>
      </w:r>
    </w:p>
    <w:p w14:paraId="707AE79F" w14:textId="5CEA1B51" w:rsidR="000C3C6E" w:rsidRPr="000C3C6E" w:rsidRDefault="00850F33" w:rsidP="000C3C6E">
      <w:pPr>
        <w:rPr>
          <w:i/>
          <w:iCs/>
        </w:rPr>
      </w:pPr>
      <w:hyperlink r:id="rId13" w:history="1">
        <w:r w:rsidR="000C3C6E" w:rsidRPr="00850F33">
          <w:rPr>
            <w:rStyle w:val="Hyperlink"/>
            <w:i/>
            <w:iCs/>
          </w:rPr>
          <w:t>Title VII. Chapter 1. Part A. Section 701. Purpose</w:t>
        </w:r>
      </w:hyperlink>
      <w:r w:rsidR="000C3C6E" w:rsidRPr="000C3C6E">
        <w:rPr>
          <w:i/>
          <w:iCs/>
        </w:rPr>
        <w:t>.</w:t>
      </w:r>
    </w:p>
    <w:p w14:paraId="64DC1D54" w14:textId="69153DB0" w:rsidR="7BF69556" w:rsidRDefault="000C3C6E" w:rsidP="000C3C6E">
      <w:r w:rsidRPr="000C3C6E">
        <w:t>The purpose of this chapter is to </w:t>
      </w:r>
      <w:r w:rsidRPr="000C3C6E">
        <w:rPr>
          <w:b/>
          <w:bCs/>
        </w:rPr>
        <w:t>promote a philosophy of independent living</w:t>
      </w:r>
      <w:r w:rsidRPr="000C3C6E">
        <w:t>, including a </w:t>
      </w:r>
      <w:r w:rsidRPr="000C3C6E">
        <w:rPr>
          <w:b/>
          <w:bCs/>
        </w:rPr>
        <w:t>philosophy of consumer control</w:t>
      </w:r>
      <w:r w:rsidRPr="000C3C6E">
        <w:t>, peer support, self-help, self-determination, equal access, and individual and system advocacy, </w:t>
      </w:r>
      <w:proofErr w:type="gramStart"/>
      <w:r w:rsidRPr="000C3C6E">
        <w:t>in order to</w:t>
      </w:r>
      <w:proofErr w:type="gramEnd"/>
      <w:r w:rsidRPr="000C3C6E">
        <w:t> maximize the leadership, empowerment, independence, and productivity of individuals with disabilities, and the integration and full inclusion of individuals with disabilities into the mainstream of American society.</w:t>
      </w:r>
      <w:r w:rsidR="7BF69556">
        <w:br w:type="page"/>
      </w:r>
    </w:p>
    <w:p w14:paraId="7F4E8967" w14:textId="77777777" w:rsidR="000C3C6E" w:rsidRDefault="000C3C6E" w:rsidP="000C3C6E">
      <w:pPr>
        <w:pStyle w:val="Heading1"/>
      </w:pPr>
      <w:r w:rsidRPr="000C3C6E">
        <w:lastRenderedPageBreak/>
        <w:t>How IL Philosophy Shapes Our Work</w:t>
      </w:r>
    </w:p>
    <w:p w14:paraId="6EA08C75" w14:textId="77777777" w:rsidR="000C3C6E" w:rsidRPr="000C3C6E" w:rsidRDefault="000C3C6E" w:rsidP="000C3C6E">
      <w:r w:rsidRPr="000C3C6E">
        <w:t xml:space="preserve">The </w:t>
      </w:r>
      <w:r w:rsidRPr="00850F33">
        <w:rPr>
          <w:b/>
          <w:bCs/>
        </w:rPr>
        <w:t>Independent Living Philosophy</w:t>
      </w:r>
      <w:r w:rsidRPr="000C3C6E">
        <w:t xml:space="preserve"> is more than a mission – it is a mindset that shapes </w:t>
      </w:r>
      <w:r w:rsidRPr="00850F33">
        <w:rPr>
          <w:b/>
          <w:bCs/>
        </w:rPr>
        <w:t>how</w:t>
      </w:r>
      <w:r w:rsidRPr="000C3C6E">
        <w:t xml:space="preserve"> we work. It centers self-determination, consumer control, dignity, and inclusion. </w:t>
      </w:r>
    </w:p>
    <w:p w14:paraId="485914FE" w14:textId="77777777" w:rsidR="000C3C6E" w:rsidRDefault="000C3C6E" w:rsidP="009D6773">
      <w:r w:rsidRPr="000C3C6E">
        <w:t>Consumer voice is not symbolic – it is central to every decision we make.</w:t>
      </w:r>
    </w:p>
    <w:p w14:paraId="65CE8EAE" w14:textId="77777777" w:rsidR="000C3C6E" w:rsidRDefault="000C3C6E" w:rsidP="009D6773">
      <w:r w:rsidRPr="000C3C6E">
        <w:t>Staff carry out the mission daily. The IL Philosophy guides how we communicate, problem-solve, and empower our consumers.</w:t>
      </w:r>
    </w:p>
    <w:p w14:paraId="202057B5" w14:textId="77777777" w:rsidR="009D6773" w:rsidRDefault="009D6773">
      <w:pPr>
        <w:spacing w:line="278" w:lineRule="auto"/>
      </w:pPr>
      <w:r>
        <w:br w:type="page"/>
      </w:r>
    </w:p>
    <w:p w14:paraId="48A75C04" w14:textId="50BB59B5" w:rsidR="009D6773" w:rsidRDefault="009D6773" w:rsidP="009D6773">
      <w:pPr>
        <w:pStyle w:val="Heading1"/>
      </w:pPr>
      <w:r w:rsidRPr="000C3C6E">
        <w:lastRenderedPageBreak/>
        <w:t>How IL Philosophy Shapes Our Work</w:t>
      </w:r>
      <w:r>
        <w:t xml:space="preserve">, cont. </w:t>
      </w:r>
    </w:p>
    <w:p w14:paraId="0B671A32" w14:textId="2204759A" w:rsidR="000C3C6E" w:rsidRDefault="000C3C6E" w:rsidP="009D6773">
      <w:r w:rsidRPr="000C3C6E">
        <w:t>The IL Philosophy means:</w:t>
      </w:r>
    </w:p>
    <w:p w14:paraId="5E074B25" w14:textId="77777777" w:rsidR="000C3C6E" w:rsidRPr="000C3C6E" w:rsidRDefault="000C3C6E" w:rsidP="000C3C6E">
      <w:pPr>
        <w:pStyle w:val="BulletedList"/>
      </w:pPr>
      <w:r w:rsidRPr="000C3C6E">
        <w:t xml:space="preserve">Consumers shape services and </w:t>
      </w:r>
      <w:r w:rsidRPr="009D6773">
        <w:rPr>
          <w:b/>
          <w:bCs/>
        </w:rPr>
        <w:t>lead their own goals</w:t>
      </w:r>
    </w:p>
    <w:p w14:paraId="4915B4DD" w14:textId="77777777" w:rsidR="000C3C6E" w:rsidRPr="000C3C6E" w:rsidRDefault="000C3C6E" w:rsidP="000C3C6E">
      <w:pPr>
        <w:pStyle w:val="BulletedList"/>
      </w:pPr>
      <w:r w:rsidRPr="000C3C6E">
        <w:t xml:space="preserve">Services </w:t>
      </w:r>
      <w:r w:rsidRPr="009D6773">
        <w:rPr>
          <w:b/>
          <w:bCs/>
        </w:rPr>
        <w:t>reflect real needs</w:t>
      </w:r>
      <w:r w:rsidRPr="000C3C6E">
        <w:t>, not assumptions</w:t>
      </w:r>
    </w:p>
    <w:p w14:paraId="2B0A2795" w14:textId="77777777" w:rsidR="000C3C6E" w:rsidRPr="009D6773" w:rsidRDefault="000C3C6E" w:rsidP="000C3C6E">
      <w:pPr>
        <w:pStyle w:val="BulletedList"/>
        <w:rPr>
          <w:b/>
          <w:bCs/>
        </w:rPr>
      </w:pPr>
      <w:r w:rsidRPr="000C3C6E">
        <w:t xml:space="preserve">Staff practices uphold </w:t>
      </w:r>
      <w:r w:rsidRPr="009D6773">
        <w:rPr>
          <w:b/>
          <w:bCs/>
        </w:rPr>
        <w:t>independence, dignity, and choice</w:t>
      </w:r>
    </w:p>
    <w:p w14:paraId="0F0C9A91" w14:textId="77777777" w:rsidR="000C3C6E" w:rsidRPr="009D6773" w:rsidRDefault="000C3C6E" w:rsidP="000C3C6E">
      <w:pPr>
        <w:pStyle w:val="BulletedList"/>
        <w:rPr>
          <w:b/>
          <w:bCs/>
        </w:rPr>
      </w:pPr>
      <w:r w:rsidRPr="000C3C6E">
        <w:t xml:space="preserve">Lived experience </w:t>
      </w:r>
      <w:r w:rsidRPr="009D6773">
        <w:rPr>
          <w:b/>
          <w:bCs/>
        </w:rPr>
        <w:t>shapes services and priorities</w:t>
      </w:r>
    </w:p>
    <w:p w14:paraId="18BBBB9E" w14:textId="77777777" w:rsidR="000C3C6E" w:rsidRDefault="000C3C6E" w:rsidP="009D6773">
      <w:pPr>
        <w:pStyle w:val="BulletedList"/>
        <w:numPr>
          <w:ilvl w:val="0"/>
          <w:numId w:val="0"/>
        </w:numPr>
        <w:ind w:left="720" w:hanging="360"/>
      </w:pPr>
    </w:p>
    <w:p w14:paraId="37CF14FE" w14:textId="3163E3C5" w:rsidR="0091547C" w:rsidRDefault="7150E246" w:rsidP="000C3C6E">
      <w:r>
        <w:br w:type="page"/>
      </w:r>
    </w:p>
    <w:p w14:paraId="44825B10" w14:textId="0C78BA3B" w:rsidR="0091547C" w:rsidRDefault="009D6773" w:rsidP="000C3C6E">
      <w:pPr>
        <w:pStyle w:val="Heading1"/>
      </w:pPr>
      <w:r w:rsidRPr="009D6773">
        <w:lastRenderedPageBreak/>
        <w:t>What is Informed Decision Making?</w:t>
      </w:r>
      <w:r w:rsidR="77890AA7">
        <w:t xml:space="preserve"> </w:t>
      </w:r>
    </w:p>
    <w:p w14:paraId="2789EBE2" w14:textId="77777777" w:rsidR="009D6773" w:rsidRPr="009D6773" w:rsidRDefault="009D6773" w:rsidP="009D6773">
      <w:r w:rsidRPr="009D6773">
        <w:t>Informed decision making, is a process of making a </w:t>
      </w:r>
      <w:r w:rsidRPr="009D6773">
        <w:rPr>
          <w:b/>
          <w:bCs/>
        </w:rPr>
        <w:t>thoughtful, well-informed </w:t>
      </w:r>
      <w:r w:rsidRPr="009D6773">
        <w:t>choice based on facts and information. It involves analyzing </w:t>
      </w:r>
      <w:r w:rsidRPr="009D6773">
        <w:rPr>
          <w:b/>
          <w:bCs/>
        </w:rPr>
        <w:t>potential outcomes, benefits, and risks </w:t>
      </w:r>
      <w:r w:rsidRPr="009D6773">
        <w:t>before deciding on the best option.</w:t>
      </w:r>
    </w:p>
    <w:p w14:paraId="712B0ACD" w14:textId="77777777" w:rsidR="009D6773" w:rsidRPr="009D6773" w:rsidRDefault="009D6773" w:rsidP="009D6773">
      <w:r w:rsidRPr="009D6773">
        <w:t>Informed decision making isn’t just about saying “yes” or “no” – </w:t>
      </w:r>
      <w:r w:rsidRPr="009D6773">
        <w:rPr>
          <w:b/>
          <w:bCs/>
        </w:rPr>
        <w:t>it’s about every decision moving us forward with purpose.</w:t>
      </w:r>
    </w:p>
    <w:p w14:paraId="72C654A3" w14:textId="77777777" w:rsidR="009D6773" w:rsidRDefault="009D6773">
      <w:pPr>
        <w:spacing w:line="278" w:lineRule="auto"/>
      </w:pPr>
      <w:r>
        <w:br w:type="page"/>
      </w:r>
    </w:p>
    <w:p w14:paraId="435162EE" w14:textId="49612362" w:rsidR="009D6773" w:rsidRDefault="009D6773" w:rsidP="009D6773">
      <w:pPr>
        <w:pStyle w:val="Heading1"/>
      </w:pPr>
      <w:r w:rsidRPr="009D6773">
        <w:lastRenderedPageBreak/>
        <w:t xml:space="preserve">What is Informed Decision </w:t>
      </w:r>
      <w:proofErr w:type="gramStart"/>
      <w:r w:rsidRPr="009D6773">
        <w:t>Making?</w:t>
      </w:r>
      <w:r>
        <w:t>,</w:t>
      </w:r>
      <w:proofErr w:type="gramEnd"/>
      <w:r>
        <w:t xml:space="preserve"> cont. </w:t>
      </w:r>
    </w:p>
    <w:p w14:paraId="1B4A422D" w14:textId="3888EB1C" w:rsidR="009D6773" w:rsidRPr="009D6773" w:rsidRDefault="009D6773" w:rsidP="009D6773">
      <w:r w:rsidRPr="009D6773">
        <w:t>What informed decision making is </w:t>
      </w:r>
      <w:r w:rsidRPr="009D6773">
        <w:rPr>
          <w:u w:val="single"/>
        </w:rPr>
        <w:t>NOT:</w:t>
      </w:r>
    </w:p>
    <w:p w14:paraId="0AD97AD0" w14:textId="286F0F91" w:rsidR="009D6773" w:rsidRPr="009D6773" w:rsidRDefault="009D6773" w:rsidP="009D6773">
      <w:pPr>
        <w:pStyle w:val="BulletedList"/>
        <w:rPr>
          <w:b/>
          <w:bCs/>
        </w:rPr>
      </w:pPr>
      <w:r w:rsidRPr="009D6773">
        <w:rPr>
          <w:b/>
          <w:bCs/>
        </w:rPr>
        <w:t>Reacting instead of reflecting</w:t>
      </w:r>
    </w:p>
    <w:p w14:paraId="54493575" w14:textId="025C3944" w:rsidR="009D6773" w:rsidRPr="009D6773" w:rsidRDefault="009D6773" w:rsidP="009D6773">
      <w:pPr>
        <w:pStyle w:val="BulletedList"/>
        <w:rPr>
          <w:b/>
          <w:bCs/>
        </w:rPr>
      </w:pPr>
      <w:r w:rsidRPr="009D6773">
        <w:rPr>
          <w:b/>
          <w:bCs/>
        </w:rPr>
        <w:t>Doing for instead of deciding with</w:t>
      </w:r>
    </w:p>
    <w:p w14:paraId="1794B6AD" w14:textId="4E0DFEA7" w:rsidR="009D6773" w:rsidRPr="009D6773" w:rsidRDefault="009D6773" w:rsidP="009D6773">
      <w:pPr>
        <w:pStyle w:val="BulletedList"/>
        <w:rPr>
          <w:b/>
          <w:bCs/>
        </w:rPr>
      </w:pPr>
      <w:r w:rsidRPr="009D6773">
        <w:rPr>
          <w:b/>
          <w:bCs/>
        </w:rPr>
        <w:t>“We’ve always done it this way” thinking</w:t>
      </w:r>
    </w:p>
    <w:p w14:paraId="3F30D746" w14:textId="3A0EF396" w:rsidR="009D6773" w:rsidRPr="009D6773" w:rsidRDefault="009D6773" w:rsidP="009D6773">
      <w:pPr>
        <w:pStyle w:val="BulletedList"/>
        <w:rPr>
          <w:b/>
          <w:bCs/>
        </w:rPr>
      </w:pPr>
      <w:r w:rsidRPr="009D6773">
        <w:rPr>
          <w:b/>
          <w:bCs/>
        </w:rPr>
        <w:t>Quick fixes over long-term solutions</w:t>
      </w:r>
    </w:p>
    <w:p w14:paraId="4FBF7CC2" w14:textId="1DB3C9C8" w:rsidR="009D6773" w:rsidRPr="009D6773" w:rsidRDefault="009D6773" w:rsidP="009D6773">
      <w:pPr>
        <w:pStyle w:val="BulletedList"/>
        <w:rPr>
          <w:b/>
          <w:bCs/>
        </w:rPr>
      </w:pPr>
      <w:r w:rsidRPr="009D6773">
        <w:rPr>
          <w:b/>
          <w:bCs/>
        </w:rPr>
        <w:t>Deciding without understanding the 'why'</w:t>
      </w:r>
    </w:p>
    <w:p w14:paraId="0955E379" w14:textId="236BE47A" w:rsidR="0091547C" w:rsidRDefault="7150E246" w:rsidP="000C3C6E">
      <w:r>
        <w:br w:type="page"/>
      </w:r>
    </w:p>
    <w:p w14:paraId="75551FA2" w14:textId="77777777" w:rsidR="009D6773" w:rsidRDefault="009D6773" w:rsidP="009D6773">
      <w:pPr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</w:pPr>
      <w:r w:rsidRPr="009D6773"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  <w:lastRenderedPageBreak/>
        <w:t>Key Inputs for Decision Making</w:t>
      </w:r>
    </w:p>
    <w:p w14:paraId="19D286B4" w14:textId="3F4FD96E" w:rsidR="009D6773" w:rsidRPr="009D6773" w:rsidRDefault="009D6773" w:rsidP="009D6773">
      <w:r w:rsidRPr="009D6773">
        <w:t>Key inputs are </w:t>
      </w:r>
      <w:r w:rsidRPr="009D6773">
        <w:rPr>
          <w:b/>
          <w:bCs/>
        </w:rPr>
        <w:t>critical pieces of data, perspective, or guidance</w:t>
      </w:r>
      <w:r w:rsidRPr="009D6773">
        <w:t> that helps ensure a decision is well-informed, aligned with the mission, and supportive of doing the right thing in real time.</w:t>
      </w:r>
    </w:p>
    <w:p w14:paraId="3C8661AF" w14:textId="77777777" w:rsidR="009D6773" w:rsidRPr="009D6773" w:rsidRDefault="009D6773" w:rsidP="009D6773">
      <w:pPr>
        <w:spacing w:after="0"/>
      </w:pPr>
      <w:r w:rsidRPr="009D6773">
        <w:rPr>
          <w:b/>
          <w:bCs/>
        </w:rPr>
        <w:t>Examples of Key Inputs:</w:t>
      </w:r>
    </w:p>
    <w:p w14:paraId="0A5E5C8E" w14:textId="77777777" w:rsidR="009D6773" w:rsidRPr="009D6773" w:rsidRDefault="009D6773" w:rsidP="008F5184">
      <w:pPr>
        <w:pStyle w:val="BulletedList"/>
        <w:spacing w:line="276" w:lineRule="auto"/>
      </w:pPr>
      <w:r w:rsidRPr="009D6773">
        <w:t>Consumer Feedback</w:t>
      </w:r>
    </w:p>
    <w:p w14:paraId="61116F3A" w14:textId="77777777" w:rsidR="009D6773" w:rsidRPr="009D6773" w:rsidRDefault="009D6773" w:rsidP="008F5184">
      <w:pPr>
        <w:pStyle w:val="BulletedList"/>
        <w:spacing w:line="276" w:lineRule="auto"/>
      </w:pPr>
      <w:r w:rsidRPr="009D6773">
        <w:t>Workplace Values and Goals</w:t>
      </w:r>
    </w:p>
    <w:p w14:paraId="74E4F463" w14:textId="77777777" w:rsidR="009D6773" w:rsidRPr="009D6773" w:rsidRDefault="009D6773" w:rsidP="008F5184">
      <w:pPr>
        <w:pStyle w:val="BulletedList"/>
        <w:spacing w:line="276" w:lineRule="auto"/>
      </w:pPr>
      <w:r w:rsidRPr="009D6773">
        <w:t>Team Insights and Lived Experience</w:t>
      </w:r>
    </w:p>
    <w:p w14:paraId="0E805E86" w14:textId="77777777" w:rsidR="009D6773" w:rsidRPr="009D6773" w:rsidRDefault="009D6773" w:rsidP="008F5184">
      <w:pPr>
        <w:pStyle w:val="BulletedList"/>
        <w:spacing w:line="276" w:lineRule="auto"/>
      </w:pPr>
      <w:r w:rsidRPr="009D6773">
        <w:t>Policies and Procedures</w:t>
      </w:r>
    </w:p>
    <w:p w14:paraId="6DB6E529" w14:textId="77777777" w:rsidR="009D6773" w:rsidRPr="009D6773" w:rsidRDefault="009D6773" w:rsidP="008F5184">
      <w:pPr>
        <w:pStyle w:val="BulletedList"/>
        <w:spacing w:line="276" w:lineRule="auto"/>
      </w:pPr>
      <w:r w:rsidRPr="009D6773">
        <w:t>Clear Directives</w:t>
      </w:r>
    </w:p>
    <w:p w14:paraId="1C8255BA" w14:textId="77777777" w:rsidR="009D6773" w:rsidRDefault="009D6773" w:rsidP="008F5184">
      <w:pPr>
        <w:pStyle w:val="BulletedList"/>
        <w:spacing w:line="276" w:lineRule="auto"/>
      </w:pPr>
      <w:r w:rsidRPr="009D6773">
        <w:t>Critical Thinking &amp; Reflection</w:t>
      </w:r>
    </w:p>
    <w:p w14:paraId="7B8AC330" w14:textId="77777777" w:rsidR="009D6773" w:rsidRPr="009D6773" w:rsidRDefault="009D6773" w:rsidP="009D6773">
      <w:pPr>
        <w:pStyle w:val="BulletedList"/>
        <w:numPr>
          <w:ilvl w:val="0"/>
          <w:numId w:val="0"/>
        </w:numPr>
        <w:spacing w:after="0" w:line="276" w:lineRule="auto"/>
        <w:ind w:left="720" w:hanging="360"/>
      </w:pPr>
    </w:p>
    <w:p w14:paraId="646DCFB7" w14:textId="2152160A" w:rsidR="009D6773" w:rsidRPr="009D6773" w:rsidRDefault="009D6773" w:rsidP="009D6773">
      <w:pPr>
        <w:pStyle w:val="Heading1"/>
      </w:pPr>
      <w:r w:rsidRPr="009D6773">
        <w:lastRenderedPageBreak/>
        <w:t>Key Inputs for Decision Making</w:t>
      </w:r>
      <w:r>
        <w:t xml:space="preserve">, cont. </w:t>
      </w:r>
    </w:p>
    <w:p w14:paraId="5A8CE264" w14:textId="77777777" w:rsidR="00EE44A7" w:rsidRDefault="00EE44A7" w:rsidP="009D6773">
      <w:pPr>
        <w:pStyle w:val="Heading1"/>
      </w:pPr>
    </w:p>
    <w:p w14:paraId="4F1F6F8D" w14:textId="4201CFC7" w:rsidR="009D6773" w:rsidRPr="006E23D1" w:rsidRDefault="009D6773" w:rsidP="006E23D1">
      <w:pPr>
        <w:rPr>
          <w:b/>
          <w:bCs/>
          <w:sz w:val="32"/>
          <w:szCs w:val="32"/>
          <w:u w:val="single"/>
        </w:rPr>
      </w:pPr>
      <w:r w:rsidRPr="006E23D1">
        <w:rPr>
          <w:b/>
          <w:bCs/>
          <w:sz w:val="32"/>
          <w:szCs w:val="32"/>
          <w:u w:val="single"/>
        </w:rPr>
        <w:t>Reflection Note:</w:t>
      </w:r>
    </w:p>
    <w:p w14:paraId="040749CB" w14:textId="010770F8" w:rsidR="009D6773" w:rsidRPr="009D6773" w:rsidRDefault="009D6773" w:rsidP="009D6773">
      <w:r w:rsidRPr="009D6773">
        <w:t>What inputs are critical to your decision making in your role?</w:t>
      </w:r>
    </w:p>
    <w:p w14:paraId="039BB944" w14:textId="3B5E2D5C" w:rsidR="0091547C" w:rsidRDefault="7150E246" w:rsidP="000C3C6E">
      <w:r>
        <w:br w:type="page"/>
      </w:r>
    </w:p>
    <w:p w14:paraId="75698F3A" w14:textId="3F5199C7" w:rsidR="009D6773" w:rsidRPr="009D6773" w:rsidRDefault="009D6773" w:rsidP="009D6773">
      <w:pPr>
        <w:pStyle w:val="Heading1"/>
        <w:rPr>
          <w:rFonts w:asciiTheme="minorHAnsi" w:eastAsiaTheme="minorEastAsia" w:hAnsiTheme="minorHAnsi" w:cstheme="minorBidi"/>
          <w:color w:val="000000" w:themeColor="text1"/>
          <w:sz w:val="27"/>
          <w:szCs w:val="27"/>
        </w:rPr>
      </w:pPr>
      <w:r w:rsidRPr="009D6773">
        <w:lastRenderedPageBreak/>
        <w:t>Questions Asked by</w:t>
      </w:r>
      <w:r>
        <w:t xml:space="preserve"> </w:t>
      </w:r>
      <w:r w:rsidRPr="009D6773">
        <w:t>Highly Effective IL Teams</w:t>
      </w:r>
    </w:p>
    <w:p w14:paraId="2BEC535E" w14:textId="77777777" w:rsidR="009D6773" w:rsidRPr="009D6773" w:rsidRDefault="009D6773" w:rsidP="009D6773">
      <w:pPr>
        <w:pStyle w:val="BulletedList"/>
      </w:pPr>
      <w:r w:rsidRPr="009D6773">
        <w:t>Does this action support consumer control and dignity?</w:t>
      </w:r>
    </w:p>
    <w:p w14:paraId="2447133E" w14:textId="77777777" w:rsidR="009D6773" w:rsidRPr="009D6773" w:rsidRDefault="009D6773" w:rsidP="009D6773">
      <w:pPr>
        <w:pStyle w:val="BulletedList"/>
      </w:pPr>
      <w:r w:rsidRPr="009D6773">
        <w:t>Have I asked the consumer how they want to move forward?</w:t>
      </w:r>
    </w:p>
    <w:p w14:paraId="55BA000C" w14:textId="77777777" w:rsidR="009D6773" w:rsidRPr="009D6773" w:rsidRDefault="009D6773" w:rsidP="009D6773">
      <w:pPr>
        <w:pStyle w:val="BulletedList"/>
      </w:pPr>
      <w:r w:rsidRPr="009D6773">
        <w:t>Are we creating access – or creating barriers?</w:t>
      </w:r>
    </w:p>
    <w:p w14:paraId="5BA0B3FC" w14:textId="77777777" w:rsidR="009D6773" w:rsidRPr="009D6773" w:rsidRDefault="009D6773" w:rsidP="009D6773">
      <w:pPr>
        <w:pStyle w:val="BulletedList"/>
      </w:pPr>
      <w:r w:rsidRPr="009D6773">
        <w:t>What perspectives are we missing that could impact our decisions?</w:t>
      </w:r>
    </w:p>
    <w:p w14:paraId="3F25AC67" w14:textId="77777777" w:rsidR="009D6773" w:rsidRPr="009D6773" w:rsidRDefault="009D6773" w:rsidP="009D6773">
      <w:pPr>
        <w:pStyle w:val="BulletedList"/>
      </w:pPr>
      <w:r w:rsidRPr="009D6773">
        <w:t>Did this process include people with lived experience?</w:t>
      </w:r>
    </w:p>
    <w:p w14:paraId="2353CDCD" w14:textId="77777777" w:rsidR="009D6773" w:rsidRPr="009D6773" w:rsidRDefault="009D6773" w:rsidP="009D6773">
      <w:pPr>
        <w:pStyle w:val="BulletedList"/>
      </w:pPr>
      <w:r w:rsidRPr="009D6773">
        <w:t>What did we learn, and how do we improve?</w:t>
      </w:r>
    </w:p>
    <w:p w14:paraId="610AF7E7" w14:textId="77777777" w:rsidR="009D6773" w:rsidRPr="009D6773" w:rsidRDefault="009D6773" w:rsidP="009D6773">
      <w:pPr>
        <w:pStyle w:val="BulletedList"/>
      </w:pPr>
      <w:r w:rsidRPr="009D6773">
        <w:t>How can I support you in making a confident next step?</w:t>
      </w:r>
    </w:p>
    <w:p w14:paraId="09771A6F" w14:textId="0B2CE53D" w:rsidR="009D6773" w:rsidRPr="009D6773" w:rsidRDefault="009D6773" w:rsidP="009D6773">
      <w:pPr>
        <w:pStyle w:val="Heading1"/>
        <w:rPr>
          <w:rFonts w:asciiTheme="minorHAnsi" w:eastAsiaTheme="minorEastAsia" w:hAnsiTheme="minorHAnsi" w:cstheme="minorBidi"/>
          <w:color w:val="000000" w:themeColor="text1"/>
          <w:sz w:val="27"/>
          <w:szCs w:val="27"/>
        </w:rPr>
      </w:pPr>
      <w:r w:rsidRPr="009D6773">
        <w:lastRenderedPageBreak/>
        <w:t>Questions Asked by</w:t>
      </w:r>
      <w:r>
        <w:t xml:space="preserve"> </w:t>
      </w:r>
      <w:r w:rsidRPr="009D6773">
        <w:t>Highly Effective IL Teams</w:t>
      </w:r>
      <w:r w:rsidR="00FB0C4D">
        <w:t xml:space="preserve">, cont. </w:t>
      </w:r>
    </w:p>
    <w:p w14:paraId="7CD54F3A" w14:textId="66A4BCB5" w:rsidR="009D6773" w:rsidRPr="009D6773" w:rsidRDefault="009D6773" w:rsidP="009D6773">
      <w:pPr>
        <w:pStyle w:val="BulletedList"/>
      </w:pPr>
      <w:r w:rsidRPr="009D6773">
        <w:t>Are we staying aligned with the values we’ve agreed matter most?</w:t>
      </w:r>
    </w:p>
    <w:p w14:paraId="1E4D5D02" w14:textId="77777777" w:rsidR="009D6773" w:rsidRPr="009D6773" w:rsidRDefault="009D6773" w:rsidP="009D6773">
      <w:pPr>
        <w:pStyle w:val="BulletedList"/>
      </w:pPr>
      <w:r w:rsidRPr="009D6773">
        <w:t>Was this decision disability-led?</w:t>
      </w:r>
    </w:p>
    <w:p w14:paraId="4E5E2BE4" w14:textId="2EADA7E3" w:rsidR="06526104" w:rsidRDefault="06526104" w:rsidP="000C3C6E">
      <w:r>
        <w:br w:type="page"/>
      </w:r>
    </w:p>
    <w:p w14:paraId="55BE0CC6" w14:textId="77777777" w:rsidR="00FB0C4D" w:rsidRDefault="00FB0C4D" w:rsidP="000C3C6E">
      <w:pPr>
        <w:pStyle w:val="Heading3"/>
        <w:rPr>
          <w:rFonts w:asciiTheme="majorHAnsi" w:hAnsiTheme="majorHAnsi"/>
          <w:color w:val="70003E"/>
          <w:sz w:val="36"/>
          <w:szCs w:val="36"/>
        </w:rPr>
      </w:pPr>
      <w:r w:rsidRPr="00FB0C4D">
        <w:rPr>
          <w:rFonts w:asciiTheme="majorHAnsi" w:hAnsiTheme="majorHAnsi"/>
          <w:color w:val="70003E"/>
          <w:sz w:val="36"/>
          <w:szCs w:val="36"/>
        </w:rPr>
        <w:lastRenderedPageBreak/>
        <w:t>How does the IL Philosophy impact:</w:t>
      </w:r>
    </w:p>
    <w:p w14:paraId="47F7F56E" w14:textId="77777777" w:rsidR="00FB0C4D" w:rsidRPr="00FB0C4D" w:rsidRDefault="00FB0C4D" w:rsidP="00FB0C4D">
      <w:pPr>
        <w:pStyle w:val="BulletedList"/>
      </w:pPr>
      <w:r w:rsidRPr="00FB0C4D">
        <w:t>Environment and Space</w:t>
      </w:r>
    </w:p>
    <w:p w14:paraId="0E8F5FCB" w14:textId="77777777" w:rsidR="00FB0C4D" w:rsidRPr="00FB0C4D" w:rsidRDefault="00FB0C4D" w:rsidP="00FB0C4D">
      <w:pPr>
        <w:pStyle w:val="BulletedList"/>
      </w:pPr>
      <w:r w:rsidRPr="00FB0C4D">
        <w:t>Forms, Procedures, and Technology</w:t>
      </w:r>
    </w:p>
    <w:p w14:paraId="2D5AB8A0" w14:textId="77777777" w:rsidR="00FB0C4D" w:rsidRPr="00FB0C4D" w:rsidRDefault="00FB0C4D" w:rsidP="00FB0C4D">
      <w:pPr>
        <w:pStyle w:val="BulletedList"/>
      </w:pPr>
      <w:r w:rsidRPr="00FB0C4D">
        <w:t>Communication and Service Delivery</w:t>
      </w:r>
    </w:p>
    <w:p w14:paraId="0C69AFB7" w14:textId="77777777" w:rsidR="00FB0C4D" w:rsidRPr="00FB0C4D" w:rsidRDefault="00FB0C4D" w:rsidP="00FB0C4D">
      <w:pPr>
        <w:pStyle w:val="BulletedList"/>
      </w:pPr>
      <w:r w:rsidRPr="00FB0C4D">
        <w:t>Team Culture and Interactions</w:t>
      </w:r>
    </w:p>
    <w:p w14:paraId="4D86ADEF" w14:textId="77777777" w:rsidR="00FB0C4D" w:rsidRPr="00FB0C4D" w:rsidRDefault="00FB0C4D" w:rsidP="00FB0C4D">
      <w:pPr>
        <w:pStyle w:val="BulletedList"/>
      </w:pPr>
      <w:r w:rsidRPr="00FB0C4D">
        <w:t>Policy and Practice</w:t>
      </w:r>
    </w:p>
    <w:p w14:paraId="4AC24281" w14:textId="7001A25E" w:rsidR="0BA816D0" w:rsidRDefault="0E4BEAF4" w:rsidP="000C3C6E">
      <w:r>
        <w:br w:type="page"/>
      </w:r>
    </w:p>
    <w:p w14:paraId="1F3AD712" w14:textId="57295C8F" w:rsidR="00FB0C4D" w:rsidRPr="00FB0C4D" w:rsidRDefault="00FB0C4D" w:rsidP="00FB0C4D">
      <w:pPr>
        <w:pStyle w:val="Heading1"/>
        <w:rPr>
          <w:rFonts w:asciiTheme="minorHAnsi" w:eastAsiaTheme="minorEastAsia" w:hAnsiTheme="minorHAnsi" w:cstheme="minorBidi"/>
          <w:color w:val="000000" w:themeColor="text1"/>
          <w:sz w:val="27"/>
          <w:szCs w:val="27"/>
        </w:rPr>
      </w:pPr>
      <w:r w:rsidRPr="00FB0C4D">
        <w:lastRenderedPageBreak/>
        <w:t>Environment &amp; Space</w:t>
      </w:r>
      <w:r>
        <w:t>:</w:t>
      </w:r>
    </w:p>
    <w:p w14:paraId="0DEEF790" w14:textId="77777777" w:rsidR="00FB0C4D" w:rsidRPr="00FB0C4D" w:rsidRDefault="00FB0C4D" w:rsidP="00FB0C4D">
      <w:pPr>
        <w:pStyle w:val="BulletedList"/>
      </w:pPr>
      <w:r w:rsidRPr="00FB0C4D">
        <w:t>Is the front entrance welcoming, accessible, and clearly marked?</w:t>
      </w:r>
    </w:p>
    <w:p w14:paraId="239C0AF5" w14:textId="77777777" w:rsidR="00FB0C4D" w:rsidRPr="00FB0C4D" w:rsidRDefault="00FB0C4D" w:rsidP="00FB0C4D">
      <w:pPr>
        <w:pStyle w:val="BulletedList"/>
      </w:pPr>
      <w:r w:rsidRPr="00FB0C4D">
        <w:t>Are restrooms fully accessible (not just ADA compliant)</w:t>
      </w:r>
    </w:p>
    <w:p w14:paraId="345D22F6" w14:textId="77777777" w:rsidR="00FB0C4D" w:rsidRPr="00FB0C4D" w:rsidRDefault="00FB0C4D" w:rsidP="00FB0C4D">
      <w:pPr>
        <w:pStyle w:val="BulletedList"/>
      </w:pPr>
      <w:r w:rsidRPr="00FB0C4D">
        <w:t>Is there a quiet space for consumers who may be overwhelmed?</w:t>
      </w:r>
    </w:p>
    <w:p w14:paraId="7412F58E" w14:textId="77777777" w:rsidR="00FB0C4D" w:rsidRPr="00FB0C4D" w:rsidRDefault="00FB0C4D" w:rsidP="00FB0C4D">
      <w:pPr>
        <w:pStyle w:val="BulletedList"/>
      </w:pPr>
      <w:r w:rsidRPr="00FB0C4D">
        <w:t>Is there space for a wheelchair user to sit in the waiting room?</w:t>
      </w:r>
    </w:p>
    <w:p w14:paraId="7CFA065C" w14:textId="55474533" w:rsidR="0E90A02C" w:rsidRDefault="0E90A02C" w:rsidP="000C3C6E"/>
    <w:p w14:paraId="5C858D4E" w14:textId="77777777" w:rsidR="00FB0C4D" w:rsidRDefault="00FB0C4D">
      <w:pPr>
        <w:spacing w:line="278" w:lineRule="auto"/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</w:pPr>
      <w:r>
        <w:br w:type="page"/>
      </w:r>
    </w:p>
    <w:p w14:paraId="1D975291" w14:textId="36B84B31" w:rsidR="00FB0C4D" w:rsidRDefault="00FB0C4D" w:rsidP="00FB0C4D">
      <w:pPr>
        <w:pStyle w:val="Heading1"/>
      </w:pPr>
      <w:r w:rsidRPr="00FB0C4D">
        <w:lastRenderedPageBreak/>
        <w:t>Forms, Procedures, and Technology</w:t>
      </w:r>
      <w:r>
        <w:t>:</w:t>
      </w:r>
    </w:p>
    <w:p w14:paraId="1EBD40F7" w14:textId="77777777" w:rsidR="00FB0C4D" w:rsidRPr="00FB0C4D" w:rsidRDefault="00FB0C4D" w:rsidP="00FB0C4D">
      <w:pPr>
        <w:pStyle w:val="BulletedList"/>
      </w:pPr>
      <w:r w:rsidRPr="00FB0C4D">
        <w:t>Are sign-in sheets clear, private, and respectful of personal information?</w:t>
      </w:r>
    </w:p>
    <w:p w14:paraId="5D7217CC" w14:textId="77777777" w:rsidR="00FB0C4D" w:rsidRPr="00FB0C4D" w:rsidRDefault="00FB0C4D" w:rsidP="00FB0C4D">
      <w:pPr>
        <w:pStyle w:val="BulletedList"/>
      </w:pPr>
      <w:r w:rsidRPr="00FB0C4D">
        <w:t>Do forms avoid deficit-based language like “problems” or “limitations”?</w:t>
      </w:r>
    </w:p>
    <w:p w14:paraId="7D07E5AA" w14:textId="77777777" w:rsidR="00FB0C4D" w:rsidRPr="00FB0C4D" w:rsidRDefault="00FB0C4D" w:rsidP="00FB0C4D">
      <w:pPr>
        <w:pStyle w:val="BulletedList"/>
      </w:pPr>
      <w:r w:rsidRPr="00FB0C4D">
        <w:t>Can consumers choose how they receive information?</w:t>
      </w:r>
    </w:p>
    <w:p w14:paraId="3302B4ED" w14:textId="77777777" w:rsidR="00FB0C4D" w:rsidRPr="00FB0C4D" w:rsidRDefault="00FB0C4D" w:rsidP="00FB0C4D">
      <w:pPr>
        <w:pStyle w:val="BulletedList"/>
      </w:pPr>
      <w:r w:rsidRPr="00FB0C4D">
        <w:t>Is the copy machine in a location that everyone can use it independently?</w:t>
      </w:r>
    </w:p>
    <w:p w14:paraId="09E3BFD8" w14:textId="77777777" w:rsidR="00FB0C4D" w:rsidRPr="00FB0C4D" w:rsidRDefault="00FB0C4D" w:rsidP="00FB0C4D">
      <w:pPr>
        <w:pStyle w:val="BulletedList"/>
      </w:pPr>
      <w:r w:rsidRPr="00FB0C4D">
        <w:t>Do consumers have access to technology and is that technology equipped with accessibility tools?</w:t>
      </w:r>
    </w:p>
    <w:p w14:paraId="5FF0D83A" w14:textId="77777777" w:rsidR="00FB0C4D" w:rsidRDefault="00FB0C4D" w:rsidP="00FB0C4D">
      <w:pPr>
        <w:pStyle w:val="BulletedList"/>
        <w:numPr>
          <w:ilvl w:val="0"/>
          <w:numId w:val="0"/>
        </w:numPr>
        <w:ind w:left="360"/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</w:pPr>
    </w:p>
    <w:p w14:paraId="59244D28" w14:textId="77777777" w:rsidR="00FB0C4D" w:rsidRDefault="00FB0C4D">
      <w:pPr>
        <w:spacing w:line="278" w:lineRule="auto"/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  <w:br w:type="page"/>
      </w:r>
    </w:p>
    <w:p w14:paraId="76AF0EB3" w14:textId="46602F18" w:rsidR="00FB0C4D" w:rsidRDefault="00FB0C4D" w:rsidP="00FB0C4D">
      <w:pPr>
        <w:pStyle w:val="Heading1"/>
      </w:pPr>
      <w:r w:rsidRPr="00FB0C4D">
        <w:lastRenderedPageBreak/>
        <w:t>Communication &amp; Service Delivery</w:t>
      </w:r>
      <w:r>
        <w:t>:</w:t>
      </w:r>
    </w:p>
    <w:p w14:paraId="7540183B" w14:textId="77777777" w:rsidR="00FB0C4D" w:rsidRPr="00FB0C4D" w:rsidRDefault="00FB0C4D" w:rsidP="00FB0C4D">
      <w:pPr>
        <w:pStyle w:val="BulletedList"/>
      </w:pPr>
      <w:r w:rsidRPr="00FB0C4D">
        <w:t>Does our team first ask, “How would you like us to support you?”</w:t>
      </w:r>
    </w:p>
    <w:p w14:paraId="36EE750A" w14:textId="77777777" w:rsidR="00FB0C4D" w:rsidRPr="00FB0C4D" w:rsidRDefault="00FB0C4D" w:rsidP="00FB0C4D">
      <w:pPr>
        <w:pStyle w:val="BulletedList"/>
      </w:pPr>
      <w:r w:rsidRPr="00FB0C4D">
        <w:t>How does the person I’m speaking to know we are a disability-led organization?</w:t>
      </w:r>
    </w:p>
    <w:p w14:paraId="750CBFCB" w14:textId="77777777" w:rsidR="00FB0C4D" w:rsidRPr="00FB0C4D" w:rsidRDefault="00FB0C4D" w:rsidP="00FB0C4D">
      <w:pPr>
        <w:pStyle w:val="BulletedList"/>
      </w:pPr>
      <w:r w:rsidRPr="00FB0C4D">
        <w:t>Is everyone who walks through our door greeted equally, regardless of communication style or appearance?</w:t>
      </w:r>
    </w:p>
    <w:p w14:paraId="0526D3AC" w14:textId="77777777" w:rsidR="00FB0C4D" w:rsidRPr="00FB0C4D" w:rsidRDefault="00FB0C4D" w:rsidP="00FB0C4D">
      <w:pPr>
        <w:pStyle w:val="BulletedList"/>
      </w:pPr>
      <w:r w:rsidRPr="00FB0C4D">
        <w:t>Is feedback invited regularly and acted upon?</w:t>
      </w:r>
    </w:p>
    <w:p w14:paraId="3D9329F4" w14:textId="77777777" w:rsidR="00FB0C4D" w:rsidRPr="00FB0C4D" w:rsidRDefault="00FB0C4D" w:rsidP="00FB0C4D">
      <w:pPr>
        <w:pStyle w:val="BulletedList"/>
      </w:pPr>
      <w:r w:rsidRPr="00FB0C4D">
        <w:t>Are communication supports clearly posted for consumers to know their options?</w:t>
      </w:r>
    </w:p>
    <w:p w14:paraId="3705927A" w14:textId="2637D12B" w:rsidR="7D239D18" w:rsidRPr="00FB0C4D" w:rsidRDefault="0E90A02C" w:rsidP="00FB0C4D">
      <w:pPr>
        <w:pStyle w:val="Heading1"/>
      </w:pPr>
      <w:r>
        <w:br w:type="page"/>
      </w:r>
      <w:r w:rsidR="00FB0C4D" w:rsidRPr="00FB0C4D">
        <w:lastRenderedPageBreak/>
        <w:t>Team Culture</w:t>
      </w:r>
      <w:r w:rsidR="00FB0C4D">
        <w:t>:</w:t>
      </w:r>
    </w:p>
    <w:p w14:paraId="30D1FB6B" w14:textId="77777777" w:rsidR="00FB0C4D" w:rsidRPr="00FB0C4D" w:rsidRDefault="00FB0C4D" w:rsidP="00FB0C4D">
      <w:pPr>
        <w:pStyle w:val="BulletedList"/>
      </w:pPr>
      <w:r w:rsidRPr="00FB0C4D">
        <w:t>Are co-workers encouraged to ask questions with respect, not assumptions?</w:t>
      </w:r>
    </w:p>
    <w:p w14:paraId="02A700EE" w14:textId="77777777" w:rsidR="00FB0C4D" w:rsidRPr="00FB0C4D" w:rsidRDefault="00FB0C4D" w:rsidP="00FB0C4D">
      <w:pPr>
        <w:pStyle w:val="BulletedList"/>
      </w:pPr>
      <w:r w:rsidRPr="00FB0C4D">
        <w:t>Does our team interrupt or override consumer unintentionally?</w:t>
      </w:r>
    </w:p>
    <w:p w14:paraId="5BDB61C2" w14:textId="77777777" w:rsidR="00FB0C4D" w:rsidRPr="00FB0C4D" w:rsidRDefault="00FB0C4D" w:rsidP="00FB0C4D">
      <w:pPr>
        <w:pStyle w:val="BulletedList"/>
      </w:pPr>
      <w:r w:rsidRPr="00FB0C4D">
        <w:t>Are all team members – including janitorial staff, volunteers, and trainers – trained in the IL Philosophy?</w:t>
      </w:r>
    </w:p>
    <w:p w14:paraId="0A422B45" w14:textId="77777777" w:rsidR="00FB0C4D" w:rsidRPr="00FB0C4D" w:rsidRDefault="00FB0C4D" w:rsidP="00FB0C4D">
      <w:pPr>
        <w:pStyle w:val="BulletedList"/>
      </w:pPr>
      <w:r w:rsidRPr="00FB0C4D">
        <w:t>Do we assume competence and prioritize peer leadership?</w:t>
      </w:r>
    </w:p>
    <w:p w14:paraId="2EF8C30D" w14:textId="50F32730" w:rsidR="477E49DF" w:rsidRDefault="477E49DF" w:rsidP="000C3C6E">
      <w:pPr>
        <w:pStyle w:val="Heading1"/>
      </w:pPr>
      <w:r>
        <w:br/>
      </w:r>
    </w:p>
    <w:p w14:paraId="302E169C" w14:textId="77BE802A" w:rsidR="477E49DF" w:rsidRDefault="477E49DF" w:rsidP="000C3C6E">
      <w:r>
        <w:br w:type="page"/>
      </w:r>
    </w:p>
    <w:p w14:paraId="60051E4E" w14:textId="31D72875" w:rsidR="477E49DF" w:rsidRDefault="00FB0C4D" w:rsidP="000C3C6E">
      <w:pPr>
        <w:pStyle w:val="Heading1"/>
      </w:pPr>
      <w:r w:rsidRPr="00FB0C4D">
        <w:lastRenderedPageBreak/>
        <w:t>Policy and Practice</w:t>
      </w:r>
      <w:r>
        <w:t>:</w:t>
      </w:r>
      <w:r w:rsidR="573F02E7">
        <w:t xml:space="preserve"> </w:t>
      </w:r>
    </w:p>
    <w:p w14:paraId="0446A4B8" w14:textId="77777777" w:rsidR="00FB0C4D" w:rsidRPr="00FB0C4D" w:rsidRDefault="00FB0C4D" w:rsidP="00FB0C4D">
      <w:pPr>
        <w:pStyle w:val="BulletedList"/>
      </w:pPr>
      <w:r w:rsidRPr="00FB0C4D">
        <w:t>Do hiring practices reflect a commitment to employing people with disabilities?</w:t>
      </w:r>
    </w:p>
    <w:p w14:paraId="2529CFE8" w14:textId="77777777" w:rsidR="00FB0C4D" w:rsidRPr="00FB0C4D" w:rsidRDefault="00FB0C4D" w:rsidP="00FB0C4D">
      <w:pPr>
        <w:pStyle w:val="BulletedList"/>
      </w:pPr>
      <w:proofErr w:type="gramStart"/>
      <w:r w:rsidRPr="00FB0C4D">
        <w:t>Are</w:t>
      </w:r>
      <w:proofErr w:type="gramEnd"/>
      <w:r w:rsidRPr="00FB0C4D">
        <w:t xml:space="preserve"> transportation, lunch breaks, and meetings times planned with flexibility in mind?</w:t>
      </w:r>
    </w:p>
    <w:p w14:paraId="5019BF70" w14:textId="77777777" w:rsidR="00FB0C4D" w:rsidRPr="00FB0C4D" w:rsidRDefault="00FB0C4D" w:rsidP="00FB0C4D">
      <w:pPr>
        <w:pStyle w:val="BulletedList"/>
      </w:pPr>
      <w:r w:rsidRPr="00FB0C4D">
        <w:t>Are we applying universal design principles wherever possible?</w:t>
      </w:r>
    </w:p>
    <w:p w14:paraId="06D20275" w14:textId="77777777" w:rsidR="00FB0C4D" w:rsidRPr="00FB0C4D" w:rsidRDefault="00FB0C4D" w:rsidP="00FB0C4D">
      <w:pPr>
        <w:pStyle w:val="BulletedList"/>
      </w:pPr>
      <w:r w:rsidRPr="00FB0C4D">
        <w:t>Are consumers ever required to “prove” disability or justify their decisions?</w:t>
      </w:r>
    </w:p>
    <w:p w14:paraId="41B50304" w14:textId="77777777" w:rsidR="00FB0C4D" w:rsidRPr="00FB0C4D" w:rsidRDefault="00FB0C4D" w:rsidP="00FB0C4D">
      <w:pPr>
        <w:pStyle w:val="BulletedList"/>
      </w:pPr>
      <w:r w:rsidRPr="00FB0C4D">
        <w:t>Are we taking affirmative action to employ and advance in employment qualified individuals with significant disabilities?</w:t>
      </w:r>
    </w:p>
    <w:p w14:paraId="7A7646DC" w14:textId="68684C5E" w:rsidR="6AB4AD76" w:rsidRDefault="6AB4AD76" w:rsidP="000C3C6E">
      <w:pPr>
        <w:pStyle w:val="BulletedList"/>
      </w:pPr>
      <w:r>
        <w:br w:type="page"/>
      </w:r>
    </w:p>
    <w:p w14:paraId="48815A50" w14:textId="1FD74F44" w:rsidR="67D29D3F" w:rsidRDefault="44A2146F" w:rsidP="000C3C6E">
      <w:pPr>
        <w:pStyle w:val="Heading1"/>
        <w:rPr>
          <w:sz w:val="32"/>
          <w:szCs w:val="32"/>
        </w:rPr>
      </w:pPr>
      <w:r>
        <w:lastRenderedPageBreak/>
        <w:t>Learn &amp; Share: Your Experience Matters</w:t>
      </w:r>
    </w:p>
    <w:p w14:paraId="24831C22" w14:textId="396E97BB" w:rsidR="2A56D777" w:rsidRDefault="10B95FE8" w:rsidP="000C3C6E">
      <w:r>
        <w:t>Recording has stopped – now it’s time to share.</w:t>
      </w:r>
    </w:p>
    <w:p w14:paraId="39D91857" w14:textId="4ACCE76B" w:rsidR="12333EC4" w:rsidRDefault="12333EC4" w:rsidP="000C3C6E">
      <w:pPr>
        <w:pStyle w:val="Heading2"/>
      </w:pPr>
      <w:r>
        <w:t>Ways to Engage:</w:t>
      </w:r>
    </w:p>
    <w:p w14:paraId="76D8286E" w14:textId="580F6F78" w:rsidR="12333EC4" w:rsidRDefault="616B65EC" w:rsidP="000C3C6E">
      <w:pPr>
        <w:pStyle w:val="BulletedList"/>
        <w:rPr>
          <w:rFonts w:ascii="Aptos" w:eastAsia="Aptos" w:hAnsi="Aptos" w:cs="Aptos"/>
        </w:rPr>
      </w:pPr>
      <w:r w:rsidRPr="7BF69556">
        <w:t>Raise your hand to be spotlighted to speak</w:t>
      </w:r>
    </w:p>
    <w:p w14:paraId="46566531" w14:textId="23797CB7" w:rsidR="12333EC4" w:rsidRDefault="616B65EC" w:rsidP="000C3C6E">
      <w:pPr>
        <w:pStyle w:val="BulletedList"/>
        <w:rPr>
          <w:rFonts w:ascii="Aptos" w:eastAsia="Aptos" w:hAnsi="Aptos" w:cs="Aptos"/>
        </w:rPr>
      </w:pPr>
      <w:r w:rsidRPr="7BF69556">
        <w:t>Turn on your camera if you're comfortable</w:t>
      </w:r>
    </w:p>
    <w:p w14:paraId="6EF0DACB" w14:textId="619571CB" w:rsidR="12333EC4" w:rsidRDefault="616B65EC" w:rsidP="000C3C6E">
      <w:pPr>
        <w:pStyle w:val="BulletedList"/>
        <w:rPr>
          <w:rFonts w:ascii="Aptos" w:eastAsia="Aptos" w:hAnsi="Aptos" w:cs="Aptos"/>
        </w:rPr>
      </w:pPr>
      <w:r w:rsidRPr="7BF69556">
        <w:t>Use the chat to share insights, questions, resources, or tools</w:t>
      </w:r>
    </w:p>
    <w:p w14:paraId="4491CB50" w14:textId="6C62AF5C" w:rsidR="12333EC4" w:rsidRDefault="616B65EC" w:rsidP="000C3C6E">
      <w:pPr>
        <w:pStyle w:val="BulletedList"/>
        <w:rPr>
          <w:rFonts w:ascii="Aptos" w:eastAsia="Aptos" w:hAnsi="Aptos" w:cs="Aptos"/>
        </w:rPr>
      </w:pPr>
      <w:r w:rsidRPr="7BF69556">
        <w:t>React, reflect, or build on what others say</w:t>
      </w:r>
    </w:p>
    <w:p w14:paraId="564BA145" w14:textId="315B005C" w:rsidR="12333EC4" w:rsidRDefault="616B65EC" w:rsidP="000C3C6E">
      <w:pPr>
        <w:pStyle w:val="BulletedList"/>
        <w:rPr>
          <w:rFonts w:ascii="Aptos" w:eastAsia="Aptos" w:hAnsi="Aptos" w:cs="Aptos"/>
          <w:b/>
          <w:bCs/>
        </w:rPr>
      </w:pPr>
      <w:r w:rsidRPr="7BF69556">
        <w:t>Share real challenges or successes from your CIL</w:t>
      </w:r>
    </w:p>
    <w:p w14:paraId="41040BE6" w14:textId="7073EE17" w:rsidR="12333EC4" w:rsidRPr="00850F33" w:rsidRDefault="616B65EC" w:rsidP="00FB0C4D">
      <w:pPr>
        <w:pStyle w:val="BulletedList"/>
        <w:numPr>
          <w:ilvl w:val="0"/>
          <w:numId w:val="0"/>
        </w:numPr>
        <w:ind w:left="360"/>
        <w:jc w:val="center"/>
        <w:rPr>
          <w:b/>
          <w:bCs/>
          <w:i/>
          <w:iCs/>
        </w:rPr>
      </w:pPr>
      <w:r w:rsidRPr="00850F33">
        <w:rPr>
          <w:b/>
          <w:bCs/>
          <w:i/>
          <w:iCs/>
        </w:rPr>
        <w:t>Let’s turn ideas into action — your voice is the most valuable part of this session</w:t>
      </w:r>
      <w:r w:rsidR="3DF4539F" w:rsidRPr="00850F33">
        <w:rPr>
          <w:b/>
          <w:bCs/>
          <w:i/>
          <w:iCs/>
        </w:rPr>
        <w:t>.</w:t>
      </w:r>
    </w:p>
    <w:p w14:paraId="6DEB2AB5" w14:textId="64441EAF" w:rsidR="001138B5" w:rsidRDefault="001138B5" w:rsidP="000C3C6E">
      <w:pPr>
        <w:rPr>
          <w:rStyle w:val="Heading1Char"/>
        </w:rPr>
      </w:pPr>
      <w:r w:rsidRPr="7BF69556">
        <w:rPr>
          <w:rStyle w:val="Heading1Char"/>
        </w:rPr>
        <w:br w:type="page"/>
      </w:r>
    </w:p>
    <w:p w14:paraId="70601392" w14:textId="1E45C6F8" w:rsidR="0020685A" w:rsidRDefault="7E5D7A56" w:rsidP="00FB0C4D">
      <w:pPr>
        <w:pStyle w:val="Heading1"/>
        <w:rPr>
          <w:rFonts w:ascii="Aptos Display" w:eastAsia="Aptos Display" w:hAnsi="Aptos Display" w:cs="Aptos Display"/>
          <w:color w:val="000000" w:themeColor="text1"/>
        </w:rPr>
      </w:pPr>
      <w:r>
        <w:lastRenderedPageBreak/>
        <w:t>Evaluation</w:t>
      </w:r>
    </w:p>
    <w:p w14:paraId="7531D4E4" w14:textId="0223DC4C" w:rsidR="0020685A" w:rsidRDefault="7E5D7A56" w:rsidP="7BF69556">
      <w:pPr>
        <w:pStyle w:val="NoSpacing"/>
        <w:rPr>
          <w:rFonts w:ascii="Aptos" w:eastAsia="Aptos" w:hAnsi="Aptos" w:cs="Aptos"/>
          <w:color w:val="000000" w:themeColor="text1"/>
          <w:sz w:val="28"/>
          <w:szCs w:val="28"/>
        </w:rPr>
      </w:pPr>
      <w:r w:rsidRPr="7BF69556">
        <w:rPr>
          <w:sz w:val="28"/>
          <w:szCs w:val="28"/>
        </w:rPr>
        <w:t>Thank you for participating in today's Learn and Share.</w:t>
      </w:r>
    </w:p>
    <w:p w14:paraId="441400C7" w14:textId="77777777" w:rsidR="008F5184" w:rsidRPr="008F5184" w:rsidRDefault="008F5184" w:rsidP="7BF69556">
      <w:pPr>
        <w:pStyle w:val="NoSpacing"/>
        <w:rPr>
          <w:sz w:val="20"/>
          <w:szCs w:val="20"/>
        </w:rPr>
      </w:pPr>
    </w:p>
    <w:p w14:paraId="171FB9B1" w14:textId="0BD6A210" w:rsidR="0020685A" w:rsidRDefault="7E5D7A56" w:rsidP="7BF69556">
      <w:pPr>
        <w:pStyle w:val="NoSpacing"/>
        <w:rPr>
          <w:sz w:val="28"/>
          <w:szCs w:val="28"/>
        </w:rPr>
      </w:pPr>
      <w:r w:rsidRPr="7BF69556">
        <w:rPr>
          <w:sz w:val="28"/>
          <w:szCs w:val="28"/>
        </w:rPr>
        <w:t>Your feedback is important and helps us plan future training.</w:t>
      </w:r>
    </w:p>
    <w:p w14:paraId="1C02DFE0" w14:textId="77777777" w:rsidR="00850F33" w:rsidRPr="008F5184" w:rsidRDefault="00850F33" w:rsidP="7BF69556">
      <w:pPr>
        <w:pStyle w:val="NoSpacing"/>
        <w:rPr>
          <w:rFonts w:ascii="Aptos" w:eastAsia="Aptos" w:hAnsi="Aptos" w:cs="Aptos"/>
          <w:color w:val="000000" w:themeColor="text1"/>
          <w:sz w:val="20"/>
          <w:szCs w:val="20"/>
        </w:rPr>
      </w:pPr>
    </w:p>
    <w:p w14:paraId="313C8562" w14:textId="48675887" w:rsidR="0020685A" w:rsidRDefault="7E5D7A56" w:rsidP="7BF69556">
      <w:pPr>
        <w:pStyle w:val="NoSpacing"/>
        <w:rPr>
          <w:rFonts w:ascii="Aptos" w:eastAsia="Aptos" w:hAnsi="Aptos" w:cs="Aptos"/>
          <w:color w:val="000000" w:themeColor="text1"/>
          <w:sz w:val="28"/>
          <w:szCs w:val="28"/>
        </w:rPr>
      </w:pPr>
      <w:r w:rsidRPr="7BF69556">
        <w:rPr>
          <w:sz w:val="28"/>
          <w:szCs w:val="28"/>
        </w:rPr>
        <w:t>Please use the link in the chat to share your feedback.</w:t>
      </w:r>
      <w:r w:rsidR="006E23D1">
        <w:rPr>
          <w:sz w:val="28"/>
          <w:szCs w:val="28"/>
        </w:rPr>
        <w:br/>
      </w:r>
    </w:p>
    <w:p w14:paraId="16F12E03" w14:textId="07FB9C62" w:rsidR="0020685A" w:rsidRDefault="5F272759" w:rsidP="008F5184">
      <w:pPr>
        <w:rPr>
          <w:rFonts w:ascii="Aptos" w:eastAsia="Aptos" w:hAnsi="Aptos" w:cs="Aptos"/>
        </w:rPr>
      </w:pPr>
      <w:hyperlink r:id="rId14">
        <w:r w:rsidRPr="7BF69556">
          <w:rPr>
            <w:rStyle w:val="Hyperlink"/>
            <w:rFonts w:ascii="Aptos" w:eastAsia="Aptos" w:hAnsi="Aptos" w:cs="Aptos"/>
          </w:rPr>
          <w:t>Eva</w:t>
        </w:r>
        <w:r w:rsidRPr="7BF69556">
          <w:rPr>
            <w:rStyle w:val="Hyperlink"/>
            <w:rFonts w:ascii="Aptos" w:eastAsia="Aptos" w:hAnsi="Aptos" w:cs="Aptos"/>
          </w:rPr>
          <w:t>l</w:t>
        </w:r>
        <w:r w:rsidRPr="7BF69556">
          <w:rPr>
            <w:rStyle w:val="Hyperlink"/>
            <w:rFonts w:ascii="Aptos" w:eastAsia="Aptos" w:hAnsi="Aptos" w:cs="Aptos"/>
          </w:rPr>
          <w:t>uation L</w:t>
        </w:r>
        <w:r w:rsidRPr="7BF69556">
          <w:rPr>
            <w:rStyle w:val="Hyperlink"/>
            <w:rFonts w:ascii="Aptos" w:eastAsia="Aptos" w:hAnsi="Aptos" w:cs="Aptos"/>
          </w:rPr>
          <w:t>i</w:t>
        </w:r>
        <w:r w:rsidRPr="7BF69556">
          <w:rPr>
            <w:rStyle w:val="Hyperlink"/>
            <w:rFonts w:ascii="Aptos" w:eastAsia="Aptos" w:hAnsi="Aptos" w:cs="Aptos"/>
          </w:rPr>
          <w:t>nk</w:t>
        </w:r>
      </w:hyperlink>
      <w:r w:rsidRPr="7BF69556">
        <w:rPr>
          <w:rFonts w:ascii="Aptos" w:eastAsia="Aptos" w:hAnsi="Aptos" w:cs="Aptos"/>
        </w:rPr>
        <w:t xml:space="preserve">: </w:t>
      </w:r>
    </w:p>
    <w:p w14:paraId="26224FC2" w14:textId="355366F2" w:rsidR="57BC1E93" w:rsidRDefault="00FB0C4D" w:rsidP="000C3C6E">
      <w:r w:rsidRPr="00FB0C4D">
        <w:rPr>
          <w:noProof/>
        </w:rPr>
        <w:drawing>
          <wp:inline distT="0" distB="0" distL="0" distR="0" wp14:anchorId="6917147D" wp14:editId="45D43647">
            <wp:extent cx="1336040" cy="1336040"/>
            <wp:effectExtent l="0" t="0" r="0" b="0"/>
            <wp:docPr id="6" name="Picture 5" descr="QR Code: https://umt.co1.qualtrics.com/jfe/form/SV_brt7RlzoIOvxFSC">
              <a:extLst xmlns:a="http://schemas.openxmlformats.org/drawingml/2006/main">
                <a:ext uri="{FF2B5EF4-FFF2-40B4-BE49-F238E27FC236}">
                  <a16:creationId xmlns:a16="http://schemas.microsoft.com/office/drawing/2014/main" id="{98DFF284-12BD-E329-B1FC-3F685870D7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QR Code: https://umt.co1.qualtrics.com/jfe/form/SV_brt7RlzoIOvxFSC">
                      <a:extLst>
                        <a:ext uri="{FF2B5EF4-FFF2-40B4-BE49-F238E27FC236}">
                          <a16:creationId xmlns:a16="http://schemas.microsoft.com/office/drawing/2014/main" id="{98DFF284-12BD-E329-B1FC-3F685870D7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45737" cy="134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FEA26" w14:textId="33FEE6E5" w:rsidR="0020685A" w:rsidRDefault="084D63BB" w:rsidP="006E23D1">
      <w:pPr>
        <w:pStyle w:val="Heading1"/>
        <w:rPr>
          <w:rFonts w:eastAsia="Aptos"/>
        </w:rPr>
      </w:pPr>
      <w:r>
        <w:br w:type="page"/>
      </w:r>
      <w:r w:rsidR="1D2F7608">
        <w:lastRenderedPageBreak/>
        <w:t>How to Connect with Us!</w:t>
      </w:r>
    </w:p>
    <w:p w14:paraId="71D0FF49" w14:textId="3EF671F8" w:rsidR="0020685A" w:rsidRPr="0020685A" w:rsidRDefault="4AC69094" w:rsidP="000C3C6E">
      <w:pPr>
        <w:pStyle w:val="Heading2"/>
        <w:rPr>
          <w:rFonts w:eastAsia="Aptos"/>
        </w:rPr>
      </w:pPr>
      <w:r>
        <w:t xml:space="preserve">Website: </w:t>
      </w:r>
      <w:hyperlink r:id="rId16">
        <w:r w:rsidRPr="74F6878F">
          <w:rPr>
            <w:rStyle w:val="Hyperlink"/>
          </w:rPr>
          <w:t>https://tinyurl.com/ILTTACenter</w:t>
        </w:r>
      </w:hyperlink>
      <w:r>
        <w:t xml:space="preserve"> </w:t>
      </w:r>
    </w:p>
    <w:p w14:paraId="66D3CB96" w14:textId="2173926B" w:rsidR="0020685A" w:rsidRPr="0020685A" w:rsidRDefault="0020685A" w:rsidP="000C3C6E">
      <w:r w:rsidRPr="0020685A">
        <w:t xml:space="preserve">Request training and </w:t>
      </w:r>
      <w:r>
        <w:t xml:space="preserve">/ or </w:t>
      </w:r>
      <w:r w:rsidRPr="0020685A">
        <w:t>technical assistance (expert help for your organization)</w:t>
      </w:r>
      <w:r>
        <w:t>:</w:t>
      </w:r>
      <w:r w:rsidRPr="0020685A">
        <w:t xml:space="preserve"> fil</w:t>
      </w:r>
      <w:r>
        <w:t xml:space="preserve"> </w:t>
      </w:r>
      <w:r w:rsidRPr="0020685A">
        <w:t xml:space="preserve">out a form on our website </w:t>
      </w:r>
      <w:r>
        <w:t>to let</w:t>
      </w:r>
      <w:r w:rsidRPr="0020685A">
        <w:t xml:space="preserve"> us know how we can help.</w:t>
      </w:r>
    </w:p>
    <w:p w14:paraId="455C60DC" w14:textId="169A34DB" w:rsidR="0020685A" w:rsidRDefault="4AC69094" w:rsidP="000C3C6E">
      <w:r w:rsidRPr="74F6878F">
        <w:rPr>
          <w:rStyle w:val="Heading2Char"/>
        </w:rPr>
        <w:t>Call</w:t>
      </w:r>
      <w:r w:rsidRPr="001E3852">
        <w:rPr>
          <w:b/>
          <w:bCs/>
        </w:rPr>
        <w:t>:</w:t>
      </w:r>
      <w:r w:rsidRPr="74F6878F">
        <w:t> 406-243-5300</w:t>
      </w:r>
      <w:r w:rsidR="2A74755F" w:rsidRPr="74F6878F">
        <w:t xml:space="preserve"> and s</w:t>
      </w:r>
      <w:r w:rsidRPr="74F6878F">
        <w:t>omeone will get back to you as soon as we can.</w:t>
      </w:r>
    </w:p>
    <w:p w14:paraId="7EB5784A" w14:textId="34EA60DE" w:rsidR="00525C40" w:rsidRPr="00850F33" w:rsidRDefault="00151ABD" w:rsidP="000C3C6E">
      <w:pPr>
        <w:rPr>
          <w:rFonts w:eastAsia="Aptos"/>
          <w:sz w:val="26"/>
          <w:szCs w:val="26"/>
        </w:rPr>
      </w:pPr>
      <w:r w:rsidRPr="00850F33">
        <w:rPr>
          <w:noProof/>
          <w:sz w:val="26"/>
          <w:szCs w:val="26"/>
        </w:rPr>
        <w:drawing>
          <wp:anchor distT="0" distB="0" distL="114300" distR="114300" simplePos="0" relativeHeight="251658241" behindDoc="0" locked="0" layoutInCell="1" allowOverlap="1" wp14:anchorId="77EC5C07" wp14:editId="35D59A42">
            <wp:simplePos x="0" y="0"/>
            <wp:positionH relativeFrom="margin">
              <wp:posOffset>-5080</wp:posOffset>
            </wp:positionH>
            <wp:positionV relativeFrom="margin">
              <wp:posOffset>2407920</wp:posOffset>
            </wp:positionV>
            <wp:extent cx="1125220" cy="1225550"/>
            <wp:effectExtent l="0" t="0" r="508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2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850F33">
        <w:rPr>
          <w:sz w:val="26"/>
          <w:szCs w:val="26"/>
        </w:rPr>
        <w:t>Sign-Up for Events &amp; Announcements: Visit our website to sign up for updates about live training, group technical assistance, new publications, and other happenings around the Center.</w:t>
      </w:r>
    </w:p>
    <w:p w14:paraId="29207C1E" w14:textId="1C5BC643" w:rsidR="03D2229F" w:rsidRDefault="0020685A" w:rsidP="00244240">
      <w:pPr>
        <w:pStyle w:val="Heading1"/>
      </w:pPr>
      <w:r>
        <w:br w:type="page"/>
      </w:r>
    </w:p>
    <w:p w14:paraId="2847E65C" w14:textId="77777777" w:rsidR="00943387" w:rsidRDefault="00943387" w:rsidP="00943387">
      <w:pPr>
        <w:pStyle w:val="paragraph"/>
        <w:spacing w:before="0" w:beforeAutospacing="0" w:after="0" w:afterAutospacing="0"/>
        <w:ind w:left="-90"/>
        <w:textAlignment w:val="baseline"/>
        <w:rPr>
          <w:rFonts w:ascii="Segoe UI" w:hAnsi="Segoe UI" w:cs="Segoe UI"/>
          <w:b/>
          <w:bCs/>
          <w:color w:val="70003E"/>
          <w:sz w:val="18"/>
          <w:szCs w:val="18"/>
        </w:rPr>
      </w:pPr>
      <w:r>
        <w:rPr>
          <w:rStyle w:val="normaltextrun"/>
          <w:rFonts w:ascii="Aptos Display" w:eastAsiaTheme="majorEastAsia" w:hAnsi="Aptos Display" w:cs="Segoe UI"/>
          <w:b/>
          <w:bCs/>
          <w:color w:val="70003E"/>
          <w:sz w:val="36"/>
          <w:szCs w:val="36"/>
        </w:rPr>
        <w:lastRenderedPageBreak/>
        <w:t>IL T&amp;TA Center Attribution</w:t>
      </w:r>
      <w:r>
        <w:rPr>
          <w:rStyle w:val="eop"/>
          <w:rFonts w:ascii="Aptos Display" w:eastAsiaTheme="majorEastAsia" w:hAnsi="Aptos Display" w:cs="Segoe UI"/>
          <w:b/>
          <w:bCs/>
          <w:color w:val="70003E"/>
          <w:sz w:val="36"/>
          <w:szCs w:val="36"/>
        </w:rPr>
        <w:t> </w:t>
      </w:r>
    </w:p>
    <w:p w14:paraId="695D141D" w14:textId="77777777" w:rsidR="00943387" w:rsidRDefault="00943387" w:rsidP="00943387">
      <w:pPr>
        <w:pStyle w:val="paragraph"/>
        <w:spacing w:before="0" w:beforeAutospacing="0" w:after="0" w:afterAutospacing="0"/>
        <w:ind w:lef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32D97B52" w14:textId="1BAC2E89" w:rsidR="00943387" w:rsidRDefault="00943387" w:rsidP="00943387">
      <w:pPr>
        <w:pStyle w:val="paragraph"/>
        <w:spacing w:before="0" w:beforeAutospacing="0" w:after="0" w:afterAutospacing="0"/>
        <w:ind w:lef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eastAsiaTheme="majorEastAsia" w:hAnsi="Segoe UI" w:cs="Segoe UI"/>
          <w:noProof/>
          <w:sz w:val="18"/>
          <w:szCs w:val="18"/>
        </w:rPr>
        <w:drawing>
          <wp:inline distT="0" distB="0" distL="0" distR="0" wp14:anchorId="4D5746E7" wp14:editId="09BC08B8">
            <wp:extent cx="3714750" cy="1652905"/>
            <wp:effectExtent l="0" t="0" r="6350" b="0"/>
            <wp:docPr id="655808905" name="Picture 2" descr="IL T&amp;TA  Logo: Independent Living Training and Technical Assistance Cent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808905" name="Picture 2" descr="IL T&amp;TA  Logo: Independent Living Training and Technical Assistance Center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5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5C5CCA03" w14:textId="77777777" w:rsidR="00943387" w:rsidRDefault="00943387" w:rsidP="00943387">
      <w:pPr>
        <w:pStyle w:val="paragraph"/>
        <w:spacing w:before="0" w:beforeAutospacing="0" w:after="0" w:afterAutospacing="0"/>
        <w:ind w:lef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6EBEAB08" w14:textId="77777777" w:rsidR="00943387" w:rsidRDefault="00943387" w:rsidP="00943387">
      <w:pPr>
        <w:rPr>
          <w:rFonts w:ascii="Segoe UI" w:hAnsi="Segoe UI"/>
          <w:sz w:val="18"/>
          <w:szCs w:val="18"/>
        </w:rPr>
      </w:pPr>
      <w:r>
        <w:rPr>
          <w:rStyle w:val="normaltextrun"/>
          <w:rFonts w:ascii="Aptos" w:hAnsi="Aptos" w:cs="Segoe UI"/>
          <w:szCs w:val="28"/>
        </w:rPr>
        <w:t>This project is on assignment through contract with the Administration on Disabilities, Administration for Community Living, Health and Human Services.</w:t>
      </w:r>
      <w:r>
        <w:rPr>
          <w:rStyle w:val="eop"/>
          <w:rFonts w:ascii="Aptos" w:hAnsi="Aptos" w:cs="Segoe UI"/>
          <w:sz w:val="28"/>
          <w:szCs w:val="28"/>
        </w:rPr>
        <w:t> </w:t>
      </w:r>
    </w:p>
    <w:p w14:paraId="7BA78161" w14:textId="1C7010C5" w:rsidR="03D2229F" w:rsidRDefault="03D2229F" w:rsidP="000C3C6E"/>
    <w:p w14:paraId="4A61C400" w14:textId="400CD9CE" w:rsidR="00244240" w:rsidRDefault="00943387" w:rsidP="00244240">
      <w:pPr>
        <w:pStyle w:val="Heading1"/>
        <w:rPr>
          <w:rFonts w:eastAsia="Aptos"/>
        </w:rPr>
      </w:pPr>
      <w:r>
        <w:br w:type="column"/>
      </w:r>
      <w:r w:rsidR="00244240">
        <w:lastRenderedPageBreak/>
        <w:t>About the IL T&amp; TA Center</w:t>
      </w:r>
    </w:p>
    <w:p w14:paraId="23A91B7A" w14:textId="77777777" w:rsidR="00244240" w:rsidRPr="00680E85" w:rsidRDefault="00244240" w:rsidP="00244240">
      <w:r w:rsidRPr="00680E85">
        <w:t xml:space="preserve">The Independent Living Training and Technical Assistance Center (IL T&amp;TA Center) is available to you through a </w:t>
      </w:r>
      <w:r w:rsidRPr="006E23D1">
        <w:rPr>
          <w:b/>
          <w:bCs/>
        </w:rPr>
        <w:t>contract with the US Department of Health and Human Services</w:t>
      </w:r>
      <w:r w:rsidRPr="00680E85">
        <w:t xml:space="preserve">. </w:t>
      </w:r>
    </w:p>
    <w:p w14:paraId="298FEB3E" w14:textId="77777777" w:rsidR="00244240" w:rsidRPr="00680E85" w:rsidRDefault="00244240" w:rsidP="00244240">
      <w:r w:rsidRPr="00680E85">
        <w:t xml:space="preserve">The IL T&amp;TA Center provides </w:t>
      </w:r>
      <w:r w:rsidRPr="006E23D1">
        <w:rPr>
          <w:b/>
          <w:bCs/>
        </w:rPr>
        <w:t>expert training and technical assistance</w:t>
      </w:r>
      <w:r w:rsidRPr="00680E85">
        <w:t xml:space="preserve"> to CILs, SILCs, and DSEs. </w:t>
      </w:r>
    </w:p>
    <w:p w14:paraId="11406DC9" w14:textId="77777777" w:rsidR="00244240" w:rsidRDefault="00244240" w:rsidP="00244240">
      <w:r w:rsidRPr="00680E85">
        <w:t xml:space="preserve">The Center is operated by the University of Montana's </w:t>
      </w:r>
      <w:r w:rsidRPr="00680E85">
        <w:rPr>
          <w:b/>
          <w:bCs/>
        </w:rPr>
        <w:t>Rural Institute for Inclusive Communities</w:t>
      </w:r>
      <w:r w:rsidRPr="00680E85">
        <w:t>.</w:t>
      </w:r>
    </w:p>
    <w:p w14:paraId="6FC07DB3" w14:textId="17FF02F1" w:rsidR="00244240" w:rsidRDefault="00244240" w:rsidP="00244240"/>
    <w:p w14:paraId="1290D8E7" w14:textId="6588B3D1" w:rsidR="00E60A05" w:rsidRDefault="00244240" w:rsidP="000C3C6E">
      <w:r>
        <w:rPr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3795DE97" wp14:editId="74E24389">
            <wp:extent cx="3714750" cy="485140"/>
            <wp:effectExtent l="0" t="0" r="6350" b="0"/>
            <wp:docPr id="179532008" name="Picture 1" descr="University of Montana and IL T&amp;TA Center Logos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y of Montana and IL T&amp;TA Center Logos, 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ptos" w:hAnsi="Aptos"/>
          <w:color w:val="000000"/>
          <w:sz w:val="28"/>
          <w:szCs w:val="28"/>
          <w:shd w:val="clear" w:color="auto" w:fill="FFFFFF"/>
        </w:rPr>
        <w:br/>
      </w:r>
    </w:p>
    <w:sectPr w:rsidR="00E60A05" w:rsidSect="00C05172">
      <w:headerReference w:type="default" r:id="rId20"/>
      <w:footerReference w:type="default" r:id="rId21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DCACC" w14:textId="77777777" w:rsidR="006944EC" w:rsidRDefault="006944EC" w:rsidP="000C3C6E">
      <w:r>
        <w:separator/>
      </w:r>
    </w:p>
  </w:endnote>
  <w:endnote w:type="continuationSeparator" w:id="0">
    <w:p w14:paraId="3C333ADB" w14:textId="77777777" w:rsidR="006944EC" w:rsidRDefault="006944EC" w:rsidP="000C3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Wingdings,Sans-Serif">
    <w:altName w:val="Wingdings"/>
    <w:panose1 w:val="020B0604020202020204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BE938" w14:textId="49735BE3" w:rsidR="009D6773" w:rsidRPr="00A41963" w:rsidRDefault="007E67B2" w:rsidP="009D6773">
    <w:pPr>
      <w:pStyle w:val="Footer"/>
      <w:jc w:val="center"/>
      <w:rPr>
        <w:b/>
        <w:bCs/>
        <w:sz w:val="20"/>
        <w:szCs w:val="20"/>
      </w:rPr>
    </w:pPr>
    <w:r w:rsidRPr="00A41963">
      <w:rPr>
        <w:b/>
        <w:bCs/>
        <w:sz w:val="20"/>
        <w:szCs w:val="20"/>
      </w:rPr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29E61" w14:textId="77777777" w:rsidR="006944EC" w:rsidRDefault="006944EC" w:rsidP="000C3C6E">
      <w:r>
        <w:separator/>
      </w:r>
    </w:p>
  </w:footnote>
  <w:footnote w:type="continuationSeparator" w:id="0">
    <w:p w14:paraId="76825799" w14:textId="77777777" w:rsidR="006944EC" w:rsidRDefault="006944EC" w:rsidP="000C3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Default="00DC6D72" w:rsidP="000C3C6E">
        <w:r w:rsidRPr="0073078F">
          <w:t xml:space="preserve">&gt;&gt; SLIDE </w:t>
        </w:r>
        <w:r w:rsidRPr="0073078F">
          <w:fldChar w:fldCharType="begin"/>
        </w:r>
        <w:r w:rsidRPr="0073078F">
          <w:instrText xml:space="preserve"> PAGE   \* MERGEFORMAT </w:instrText>
        </w:r>
        <w:r w:rsidRPr="0073078F">
          <w:fldChar w:fldCharType="separate"/>
        </w:r>
        <w:r w:rsidRPr="0073078F">
          <w:rPr>
            <w:noProof/>
          </w:rPr>
          <w:t>2</w:t>
        </w:r>
        <w:r w:rsidRPr="0073078F">
          <w:rPr>
            <w:noProof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92556"/>
    <w:multiLevelType w:val="hybridMultilevel"/>
    <w:tmpl w:val="F976AC12"/>
    <w:lvl w:ilvl="0" w:tplc="D8A0FB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242FE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7691D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BC21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62D69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FC86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670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AA51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2E0C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1EEF2"/>
    <w:multiLevelType w:val="hybridMultilevel"/>
    <w:tmpl w:val="B43A8E9E"/>
    <w:lvl w:ilvl="0" w:tplc="DBDAB404">
      <w:start w:val="1"/>
      <w:numFmt w:val="decimal"/>
      <w:lvlText w:val="%1."/>
      <w:lvlJc w:val="left"/>
      <w:pPr>
        <w:ind w:left="360" w:hanging="360"/>
      </w:pPr>
    </w:lvl>
    <w:lvl w:ilvl="1" w:tplc="8C7E61F6">
      <w:start w:val="1"/>
      <w:numFmt w:val="decimal"/>
      <w:lvlText w:val="%2."/>
      <w:lvlJc w:val="left"/>
      <w:pPr>
        <w:ind w:left="1080" w:hanging="360"/>
      </w:pPr>
    </w:lvl>
    <w:lvl w:ilvl="2" w:tplc="82C4375C">
      <w:start w:val="1"/>
      <w:numFmt w:val="bullet"/>
      <w:lvlText w:val="·"/>
      <w:lvlJc w:val="left"/>
      <w:pPr>
        <w:ind w:left="1800" w:hanging="180"/>
      </w:pPr>
      <w:rPr>
        <w:rFonts w:ascii="Symbol" w:hAnsi="Symbol" w:hint="default"/>
      </w:rPr>
    </w:lvl>
    <w:lvl w:ilvl="3" w:tplc="12A21386">
      <w:start w:val="1"/>
      <w:numFmt w:val="decimal"/>
      <w:lvlText w:val="%4."/>
      <w:lvlJc w:val="left"/>
      <w:pPr>
        <w:ind w:left="2520" w:hanging="360"/>
      </w:pPr>
    </w:lvl>
    <w:lvl w:ilvl="4" w:tplc="644C2554">
      <w:start w:val="1"/>
      <w:numFmt w:val="decimal"/>
      <w:lvlText w:val="%5."/>
      <w:lvlJc w:val="left"/>
      <w:pPr>
        <w:ind w:left="3240" w:hanging="360"/>
      </w:pPr>
    </w:lvl>
    <w:lvl w:ilvl="5" w:tplc="69CC5754">
      <w:start w:val="1"/>
      <w:numFmt w:val="decimal"/>
      <w:lvlText w:val="%6."/>
      <w:lvlJc w:val="left"/>
      <w:pPr>
        <w:ind w:left="3960" w:hanging="180"/>
      </w:pPr>
    </w:lvl>
    <w:lvl w:ilvl="6" w:tplc="B2308D80">
      <w:start w:val="1"/>
      <w:numFmt w:val="decimal"/>
      <w:lvlText w:val="%7."/>
      <w:lvlJc w:val="left"/>
      <w:pPr>
        <w:ind w:left="4680" w:hanging="360"/>
      </w:pPr>
    </w:lvl>
    <w:lvl w:ilvl="7" w:tplc="F9921652">
      <w:start w:val="1"/>
      <w:numFmt w:val="lowerLetter"/>
      <w:lvlText w:val="%8."/>
      <w:lvlJc w:val="left"/>
      <w:pPr>
        <w:ind w:left="5400" w:hanging="360"/>
      </w:pPr>
    </w:lvl>
    <w:lvl w:ilvl="8" w:tplc="BE24E36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0111F5"/>
    <w:multiLevelType w:val="hybridMultilevel"/>
    <w:tmpl w:val="2DB0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85648"/>
    <w:multiLevelType w:val="hybridMultilevel"/>
    <w:tmpl w:val="4B5A5334"/>
    <w:lvl w:ilvl="0" w:tplc="7106938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264E0D"/>
    <w:multiLevelType w:val="hybridMultilevel"/>
    <w:tmpl w:val="F7504D8E"/>
    <w:lvl w:ilvl="0" w:tplc="D52A3F3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880C4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F694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6C01D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028B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DE453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7643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961BD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46989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BC33E1"/>
    <w:multiLevelType w:val="hybridMultilevel"/>
    <w:tmpl w:val="C1DCC3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945822"/>
    <w:multiLevelType w:val="hybridMultilevel"/>
    <w:tmpl w:val="5E066542"/>
    <w:lvl w:ilvl="0" w:tplc="0ED21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ACD6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E04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3EC2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232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3A25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41F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FAA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44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EC5A4"/>
    <w:multiLevelType w:val="hybridMultilevel"/>
    <w:tmpl w:val="67DCDECA"/>
    <w:lvl w:ilvl="0" w:tplc="A442E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40A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96D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20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A1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055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1C5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8F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F2D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E1F89"/>
    <w:multiLevelType w:val="hybridMultilevel"/>
    <w:tmpl w:val="8EE68B6C"/>
    <w:lvl w:ilvl="0" w:tplc="36DCE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850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44B8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2470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05F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528D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086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BC42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D22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3164C"/>
    <w:multiLevelType w:val="hybridMultilevel"/>
    <w:tmpl w:val="39840170"/>
    <w:lvl w:ilvl="0" w:tplc="931ACC0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C6C35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CA3F0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8C6D8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BC6F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6222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68FF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68E9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F80B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455BF"/>
    <w:multiLevelType w:val="hybridMultilevel"/>
    <w:tmpl w:val="30463ACC"/>
    <w:lvl w:ilvl="0" w:tplc="1C22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2FD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02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C4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6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7C58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6D9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40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8AC0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28C591"/>
    <w:multiLevelType w:val="hybridMultilevel"/>
    <w:tmpl w:val="CFAA2C42"/>
    <w:lvl w:ilvl="0" w:tplc="5AE4401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0F69A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8F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A9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D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747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C7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81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AD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8CE61"/>
    <w:multiLevelType w:val="hybridMultilevel"/>
    <w:tmpl w:val="050C02CC"/>
    <w:lvl w:ilvl="0" w:tplc="9E582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BCE6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3C52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34D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62E8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E88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C6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C6AB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F48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1528CE"/>
    <w:multiLevelType w:val="hybridMultilevel"/>
    <w:tmpl w:val="21E22582"/>
    <w:lvl w:ilvl="0" w:tplc="66B0E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D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0C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A4A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8F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A8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8F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CF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BEE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D5F4F"/>
    <w:multiLevelType w:val="hybridMultilevel"/>
    <w:tmpl w:val="87FC7732"/>
    <w:lvl w:ilvl="0" w:tplc="1BEA4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B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548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C9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AB0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22E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04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8A6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4A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641CE"/>
    <w:multiLevelType w:val="hybridMultilevel"/>
    <w:tmpl w:val="6812F51C"/>
    <w:lvl w:ilvl="0" w:tplc="B61E2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6C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E7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26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04F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6EC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01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48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C3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75D5C"/>
    <w:multiLevelType w:val="hybridMultilevel"/>
    <w:tmpl w:val="07941A28"/>
    <w:lvl w:ilvl="0" w:tplc="C36A60C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842D6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644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09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412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DAF1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8C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9EB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E1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E8F98"/>
    <w:multiLevelType w:val="hybridMultilevel"/>
    <w:tmpl w:val="0FBAAFFA"/>
    <w:lvl w:ilvl="0" w:tplc="A56CD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BAF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98E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C01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82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248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AB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A03B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9F0DC7"/>
    <w:multiLevelType w:val="hybridMultilevel"/>
    <w:tmpl w:val="263E5B2E"/>
    <w:lvl w:ilvl="0" w:tplc="4F1A2C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2EB8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DE86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DAAC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ABEA9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F324D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E4815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E4957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140F3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3A8FB8"/>
    <w:multiLevelType w:val="hybridMultilevel"/>
    <w:tmpl w:val="1FDEE142"/>
    <w:lvl w:ilvl="0" w:tplc="4D226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4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B095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C6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E2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48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0F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40F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AE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57923"/>
    <w:multiLevelType w:val="multilevel"/>
    <w:tmpl w:val="2A2C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413C9F"/>
    <w:multiLevelType w:val="hybridMultilevel"/>
    <w:tmpl w:val="0F5EF7BA"/>
    <w:lvl w:ilvl="0" w:tplc="3E90A0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CF01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69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D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C5F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AE6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E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666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5E8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AEC9D"/>
    <w:multiLevelType w:val="hybridMultilevel"/>
    <w:tmpl w:val="B4D49C9C"/>
    <w:lvl w:ilvl="0" w:tplc="8458C994">
      <w:start w:val="1"/>
      <w:numFmt w:val="decimal"/>
      <w:lvlText w:val="%1."/>
      <w:lvlJc w:val="left"/>
      <w:pPr>
        <w:ind w:left="720" w:hanging="360"/>
      </w:pPr>
    </w:lvl>
    <w:lvl w:ilvl="1" w:tplc="E1BEC362">
      <w:start w:val="1"/>
      <w:numFmt w:val="lowerLetter"/>
      <w:lvlText w:val="%2."/>
      <w:lvlJc w:val="left"/>
      <w:pPr>
        <w:ind w:left="1440" w:hanging="360"/>
      </w:pPr>
    </w:lvl>
    <w:lvl w:ilvl="2" w:tplc="33A470FC">
      <w:start w:val="1"/>
      <w:numFmt w:val="lowerRoman"/>
      <w:lvlText w:val="%3."/>
      <w:lvlJc w:val="right"/>
      <w:pPr>
        <w:ind w:left="2160" w:hanging="180"/>
      </w:pPr>
    </w:lvl>
    <w:lvl w:ilvl="3" w:tplc="0FF0E8DE">
      <w:start w:val="1"/>
      <w:numFmt w:val="decimal"/>
      <w:lvlText w:val="%4."/>
      <w:lvlJc w:val="left"/>
      <w:pPr>
        <w:ind w:left="2880" w:hanging="360"/>
      </w:pPr>
    </w:lvl>
    <w:lvl w:ilvl="4" w:tplc="2472760A">
      <w:start w:val="1"/>
      <w:numFmt w:val="lowerLetter"/>
      <w:lvlText w:val="%5."/>
      <w:lvlJc w:val="left"/>
      <w:pPr>
        <w:ind w:left="3600" w:hanging="360"/>
      </w:pPr>
    </w:lvl>
    <w:lvl w:ilvl="5" w:tplc="E3200176">
      <w:start w:val="1"/>
      <w:numFmt w:val="lowerRoman"/>
      <w:lvlText w:val="%6."/>
      <w:lvlJc w:val="right"/>
      <w:pPr>
        <w:ind w:left="4320" w:hanging="180"/>
      </w:pPr>
    </w:lvl>
    <w:lvl w:ilvl="6" w:tplc="6FCEB1BC">
      <w:start w:val="1"/>
      <w:numFmt w:val="decimal"/>
      <w:lvlText w:val="%7."/>
      <w:lvlJc w:val="left"/>
      <w:pPr>
        <w:ind w:left="5040" w:hanging="360"/>
      </w:pPr>
    </w:lvl>
    <w:lvl w:ilvl="7" w:tplc="EBDCFA02">
      <w:start w:val="1"/>
      <w:numFmt w:val="lowerLetter"/>
      <w:lvlText w:val="%8."/>
      <w:lvlJc w:val="left"/>
      <w:pPr>
        <w:ind w:left="5760" w:hanging="360"/>
      </w:pPr>
    </w:lvl>
    <w:lvl w:ilvl="8" w:tplc="CC6017E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7A9085"/>
    <w:multiLevelType w:val="hybridMultilevel"/>
    <w:tmpl w:val="C6B49564"/>
    <w:lvl w:ilvl="0" w:tplc="8FE02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0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7EBB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07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493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F6B1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8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10A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EB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A1262A"/>
    <w:multiLevelType w:val="multilevel"/>
    <w:tmpl w:val="1A58E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A5DD3A"/>
    <w:multiLevelType w:val="hybridMultilevel"/>
    <w:tmpl w:val="941222CE"/>
    <w:lvl w:ilvl="0" w:tplc="A07A0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2EE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FA4A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9C1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6D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0EE9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A08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66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F423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3584DB"/>
    <w:multiLevelType w:val="hybridMultilevel"/>
    <w:tmpl w:val="37A8821E"/>
    <w:lvl w:ilvl="0" w:tplc="1906565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6021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8C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AD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02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CE5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CF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41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DAE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F9DDBD"/>
    <w:multiLevelType w:val="hybridMultilevel"/>
    <w:tmpl w:val="59881D1A"/>
    <w:lvl w:ilvl="0" w:tplc="EE90C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4E3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8E02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43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2E6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B05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6B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067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AF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834AD9"/>
    <w:multiLevelType w:val="hybridMultilevel"/>
    <w:tmpl w:val="BE6245EC"/>
    <w:lvl w:ilvl="0" w:tplc="EA1A8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009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65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8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AA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B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267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C3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96EFAB"/>
    <w:multiLevelType w:val="hybridMultilevel"/>
    <w:tmpl w:val="7F985808"/>
    <w:lvl w:ilvl="0" w:tplc="8EC80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262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847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906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272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F48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458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0E2F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5C41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DFB1C3"/>
    <w:multiLevelType w:val="hybridMultilevel"/>
    <w:tmpl w:val="A83C7E7E"/>
    <w:lvl w:ilvl="0" w:tplc="4B66F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16D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A81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6B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E4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AA5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EAE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C9A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C2E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DB3F8B"/>
    <w:multiLevelType w:val="hybridMultilevel"/>
    <w:tmpl w:val="8230CA06"/>
    <w:lvl w:ilvl="0" w:tplc="F132C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82FF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66DD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BE4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469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3A2E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2F9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F6AC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541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A3D095"/>
    <w:multiLevelType w:val="multilevel"/>
    <w:tmpl w:val="2418F9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09D982"/>
    <w:multiLevelType w:val="hybridMultilevel"/>
    <w:tmpl w:val="1570E21C"/>
    <w:lvl w:ilvl="0" w:tplc="07E64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681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66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AD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A4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ED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7EC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2D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C7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AA0FC"/>
    <w:multiLevelType w:val="hybridMultilevel"/>
    <w:tmpl w:val="D132050E"/>
    <w:lvl w:ilvl="0" w:tplc="2A4C15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612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22F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5E1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B40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AC1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BC82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E1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F8A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BBAA8E"/>
    <w:multiLevelType w:val="hybridMultilevel"/>
    <w:tmpl w:val="87F8A3AA"/>
    <w:lvl w:ilvl="0" w:tplc="544C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40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80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60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84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A7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A0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A6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4C4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0296ED"/>
    <w:multiLevelType w:val="hybridMultilevel"/>
    <w:tmpl w:val="5FFEFB28"/>
    <w:lvl w:ilvl="0" w:tplc="CC80F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64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4B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4C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0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E8D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41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8D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4A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E105A0"/>
    <w:multiLevelType w:val="hybridMultilevel"/>
    <w:tmpl w:val="FFFFFFFF"/>
    <w:lvl w:ilvl="0" w:tplc="78001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0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AE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E4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24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007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202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A0F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2EE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50B1D2"/>
    <w:multiLevelType w:val="hybridMultilevel"/>
    <w:tmpl w:val="374CC7FA"/>
    <w:lvl w:ilvl="0" w:tplc="6DAA6DE6">
      <w:start w:val="1"/>
      <w:numFmt w:val="decimal"/>
      <w:lvlText w:val="%1."/>
      <w:lvlJc w:val="left"/>
      <w:pPr>
        <w:ind w:left="720" w:hanging="360"/>
      </w:pPr>
    </w:lvl>
    <w:lvl w:ilvl="1" w:tplc="B44A2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44F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CD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00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3E6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23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89D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9938A2"/>
    <w:multiLevelType w:val="hybridMultilevel"/>
    <w:tmpl w:val="FFFFFFFF"/>
    <w:lvl w:ilvl="0" w:tplc="94F88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68E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5E43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6A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A0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103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C7C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C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147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BE4E2D"/>
    <w:multiLevelType w:val="hybridMultilevel"/>
    <w:tmpl w:val="583C80F0"/>
    <w:lvl w:ilvl="0" w:tplc="17D8F9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C42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47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D0E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545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546A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3A8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B825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10CB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E1E538"/>
    <w:multiLevelType w:val="hybridMultilevel"/>
    <w:tmpl w:val="21FE6D3A"/>
    <w:lvl w:ilvl="0" w:tplc="CBE00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406A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6C9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40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BE7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64D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C4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7A0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E21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CA470A"/>
    <w:multiLevelType w:val="hybridMultilevel"/>
    <w:tmpl w:val="05A625F2"/>
    <w:lvl w:ilvl="0" w:tplc="1D56C02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D6DA88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020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52C56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68AC4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3046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1024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ACD4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0601D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4FAA37"/>
    <w:multiLevelType w:val="hybridMultilevel"/>
    <w:tmpl w:val="0AF01784"/>
    <w:lvl w:ilvl="0" w:tplc="6734C96A">
      <w:start w:val="1"/>
      <w:numFmt w:val="upperLetter"/>
      <w:lvlText w:val="A)"/>
      <w:lvlJc w:val="left"/>
      <w:pPr>
        <w:ind w:left="720" w:hanging="360"/>
      </w:pPr>
    </w:lvl>
    <w:lvl w:ilvl="1" w:tplc="72AA5334">
      <w:start w:val="1"/>
      <w:numFmt w:val="lowerLetter"/>
      <w:lvlText w:val="%2."/>
      <w:lvlJc w:val="left"/>
      <w:pPr>
        <w:ind w:left="1800" w:hanging="360"/>
      </w:pPr>
    </w:lvl>
    <w:lvl w:ilvl="2" w:tplc="512C91D6">
      <w:start w:val="1"/>
      <w:numFmt w:val="lowerRoman"/>
      <w:lvlText w:val="%3."/>
      <w:lvlJc w:val="right"/>
      <w:pPr>
        <w:ind w:left="2520" w:hanging="180"/>
      </w:pPr>
    </w:lvl>
    <w:lvl w:ilvl="3" w:tplc="335E0D1E">
      <w:start w:val="1"/>
      <w:numFmt w:val="decimal"/>
      <w:lvlText w:val="%4."/>
      <w:lvlJc w:val="left"/>
      <w:pPr>
        <w:ind w:left="3240" w:hanging="360"/>
      </w:pPr>
    </w:lvl>
    <w:lvl w:ilvl="4" w:tplc="AB06B1A0">
      <w:start w:val="1"/>
      <w:numFmt w:val="lowerLetter"/>
      <w:lvlText w:val="%5."/>
      <w:lvlJc w:val="left"/>
      <w:pPr>
        <w:ind w:left="3960" w:hanging="360"/>
      </w:pPr>
    </w:lvl>
    <w:lvl w:ilvl="5" w:tplc="F624471A">
      <w:start w:val="1"/>
      <w:numFmt w:val="lowerRoman"/>
      <w:lvlText w:val="%6."/>
      <w:lvlJc w:val="right"/>
      <w:pPr>
        <w:ind w:left="4680" w:hanging="180"/>
      </w:pPr>
    </w:lvl>
    <w:lvl w:ilvl="6" w:tplc="20802996">
      <w:start w:val="1"/>
      <w:numFmt w:val="decimal"/>
      <w:lvlText w:val="%7."/>
      <w:lvlJc w:val="left"/>
      <w:pPr>
        <w:ind w:left="5400" w:hanging="360"/>
      </w:pPr>
    </w:lvl>
    <w:lvl w:ilvl="7" w:tplc="E9CA7EFE">
      <w:start w:val="1"/>
      <w:numFmt w:val="lowerLetter"/>
      <w:lvlText w:val="%8."/>
      <w:lvlJc w:val="left"/>
      <w:pPr>
        <w:ind w:left="6120" w:hanging="360"/>
      </w:pPr>
    </w:lvl>
    <w:lvl w:ilvl="8" w:tplc="5420BFF4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0722F74"/>
    <w:multiLevelType w:val="hybridMultilevel"/>
    <w:tmpl w:val="5A1E90C8"/>
    <w:lvl w:ilvl="0" w:tplc="B3AEA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00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C2B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AC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5B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BAE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E6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02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34C72B"/>
    <w:multiLevelType w:val="hybridMultilevel"/>
    <w:tmpl w:val="0E9852AE"/>
    <w:lvl w:ilvl="0" w:tplc="4E687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69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CE4E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8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4B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FCF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83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4B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D07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A01870"/>
    <w:multiLevelType w:val="hybridMultilevel"/>
    <w:tmpl w:val="6D98EC7A"/>
    <w:lvl w:ilvl="0" w:tplc="BB5C5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EE03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BCFB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6461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CA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2E3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8A1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84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D47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FA3595"/>
    <w:multiLevelType w:val="hybridMultilevel"/>
    <w:tmpl w:val="C224844E"/>
    <w:lvl w:ilvl="0" w:tplc="2B6C1FD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84374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06B95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6CD9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2E17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68EE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4A6DE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4266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CE360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71F7A7"/>
    <w:multiLevelType w:val="hybridMultilevel"/>
    <w:tmpl w:val="B0F41546"/>
    <w:lvl w:ilvl="0" w:tplc="98E4F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27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86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6C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09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D2B5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8D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C0C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776236"/>
    <w:multiLevelType w:val="hybridMultilevel"/>
    <w:tmpl w:val="8FFEAF2E"/>
    <w:lvl w:ilvl="0" w:tplc="0CCE7FB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C7C0C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10A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F2DE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4806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C0FB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80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C4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4A04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EB4B2D8"/>
    <w:multiLevelType w:val="hybridMultilevel"/>
    <w:tmpl w:val="C49AECA4"/>
    <w:lvl w:ilvl="0" w:tplc="010A148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3E8E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9A58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F4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CABF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CE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54C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08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490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F76D34C"/>
    <w:multiLevelType w:val="hybridMultilevel"/>
    <w:tmpl w:val="0C5EDF62"/>
    <w:lvl w:ilvl="0" w:tplc="331E8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88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E3C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24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84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3E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E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81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2D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2C1179"/>
    <w:multiLevelType w:val="hybridMultilevel"/>
    <w:tmpl w:val="50124550"/>
    <w:lvl w:ilvl="0" w:tplc="8C947E7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7821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0D5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6ABD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25B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26F1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2CF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429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02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A23626"/>
    <w:multiLevelType w:val="hybridMultilevel"/>
    <w:tmpl w:val="21342484"/>
    <w:lvl w:ilvl="0" w:tplc="21AAE6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025A4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0904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5A427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D8E34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6E2B0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A85ED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52A3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4CE11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400172"/>
    <w:multiLevelType w:val="hybridMultilevel"/>
    <w:tmpl w:val="636EDCB6"/>
    <w:lvl w:ilvl="0" w:tplc="CA0CD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1229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4D0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099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8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84CF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EB9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A5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DAB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4E67FA7"/>
    <w:multiLevelType w:val="hybridMultilevel"/>
    <w:tmpl w:val="174C2934"/>
    <w:lvl w:ilvl="0" w:tplc="FDB8079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92B57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A2BEA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AE057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B489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165B9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3025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7EA5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605E2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5F00F6A"/>
    <w:multiLevelType w:val="hybridMultilevel"/>
    <w:tmpl w:val="CC00C0BE"/>
    <w:lvl w:ilvl="0" w:tplc="EDCEA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20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A6B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F04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0E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EE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2CA8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2E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2A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69B5102"/>
    <w:multiLevelType w:val="hybridMultilevel"/>
    <w:tmpl w:val="A09635BE"/>
    <w:lvl w:ilvl="0" w:tplc="3BC6A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64C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8400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DCA1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5C0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6D8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809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82E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884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EE610B"/>
    <w:multiLevelType w:val="hybridMultilevel"/>
    <w:tmpl w:val="A6DA9E52"/>
    <w:lvl w:ilvl="0" w:tplc="50C2A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E4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23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21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2C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6E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65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4A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8C2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7EEC7A4"/>
    <w:multiLevelType w:val="hybridMultilevel"/>
    <w:tmpl w:val="58C29E2A"/>
    <w:lvl w:ilvl="0" w:tplc="20887156">
      <w:start w:val="1"/>
      <w:numFmt w:val="upperLetter"/>
      <w:lvlText w:val="A)"/>
      <w:lvlJc w:val="left"/>
      <w:pPr>
        <w:ind w:left="720" w:hanging="360"/>
      </w:pPr>
    </w:lvl>
    <w:lvl w:ilvl="1" w:tplc="5E369374">
      <w:start w:val="1"/>
      <w:numFmt w:val="lowerLetter"/>
      <w:lvlText w:val="%2."/>
      <w:lvlJc w:val="left"/>
      <w:pPr>
        <w:ind w:left="1440" w:hanging="360"/>
      </w:pPr>
    </w:lvl>
    <w:lvl w:ilvl="2" w:tplc="637627F2">
      <w:start w:val="1"/>
      <w:numFmt w:val="lowerRoman"/>
      <w:lvlText w:val="%3."/>
      <w:lvlJc w:val="right"/>
      <w:pPr>
        <w:ind w:left="2160" w:hanging="180"/>
      </w:pPr>
    </w:lvl>
    <w:lvl w:ilvl="3" w:tplc="D1F2E754">
      <w:start w:val="1"/>
      <w:numFmt w:val="decimal"/>
      <w:lvlText w:val="%4."/>
      <w:lvlJc w:val="left"/>
      <w:pPr>
        <w:ind w:left="2880" w:hanging="360"/>
      </w:pPr>
    </w:lvl>
    <w:lvl w:ilvl="4" w:tplc="066EF0C4">
      <w:start w:val="1"/>
      <w:numFmt w:val="lowerLetter"/>
      <w:lvlText w:val="%5."/>
      <w:lvlJc w:val="left"/>
      <w:pPr>
        <w:ind w:left="3600" w:hanging="360"/>
      </w:pPr>
    </w:lvl>
    <w:lvl w:ilvl="5" w:tplc="43A0A18E">
      <w:start w:val="1"/>
      <w:numFmt w:val="lowerRoman"/>
      <w:lvlText w:val="%6."/>
      <w:lvlJc w:val="right"/>
      <w:pPr>
        <w:ind w:left="4320" w:hanging="180"/>
      </w:pPr>
    </w:lvl>
    <w:lvl w:ilvl="6" w:tplc="3D3C8424">
      <w:start w:val="1"/>
      <w:numFmt w:val="decimal"/>
      <w:lvlText w:val="%7."/>
      <w:lvlJc w:val="left"/>
      <w:pPr>
        <w:ind w:left="5040" w:hanging="360"/>
      </w:pPr>
    </w:lvl>
    <w:lvl w:ilvl="7" w:tplc="F4F86F7C">
      <w:start w:val="1"/>
      <w:numFmt w:val="lowerLetter"/>
      <w:lvlText w:val="%8."/>
      <w:lvlJc w:val="left"/>
      <w:pPr>
        <w:ind w:left="5760" w:hanging="360"/>
      </w:pPr>
    </w:lvl>
    <w:lvl w:ilvl="8" w:tplc="4ABEDF16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F54E1E"/>
    <w:multiLevelType w:val="hybridMultilevel"/>
    <w:tmpl w:val="2174B890"/>
    <w:lvl w:ilvl="0" w:tplc="EE7A58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0C5D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2EEE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D6649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6BCD5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7012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D6090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501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5AEC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84716F9"/>
    <w:multiLevelType w:val="hybridMultilevel"/>
    <w:tmpl w:val="E1E47356"/>
    <w:lvl w:ilvl="0" w:tplc="4B78D06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,Sans-Serif" w:hAnsi="Wingdings,Sans-Serif" w:hint="default"/>
      </w:rPr>
    </w:lvl>
    <w:lvl w:ilvl="1" w:tplc="FDE4DD9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,Sans-Serif" w:hAnsi="Wingdings,Sans-Serif" w:hint="default"/>
      </w:rPr>
    </w:lvl>
    <w:lvl w:ilvl="2" w:tplc="25D0E09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,Sans-Serif" w:hAnsi="Wingdings,Sans-Serif" w:hint="default"/>
      </w:rPr>
    </w:lvl>
    <w:lvl w:ilvl="3" w:tplc="B6C8CB6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,Sans-Serif" w:hAnsi="Wingdings,Sans-Serif" w:hint="default"/>
      </w:rPr>
    </w:lvl>
    <w:lvl w:ilvl="4" w:tplc="191E1B7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,Sans-Serif" w:hAnsi="Wingdings,Sans-Serif" w:hint="default"/>
      </w:rPr>
    </w:lvl>
    <w:lvl w:ilvl="5" w:tplc="1B7606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,Sans-Serif" w:hAnsi="Wingdings,Sans-Serif" w:hint="default"/>
      </w:rPr>
    </w:lvl>
    <w:lvl w:ilvl="6" w:tplc="9D5ECC9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,Sans-Serif" w:hAnsi="Wingdings,Sans-Serif" w:hint="default"/>
      </w:rPr>
    </w:lvl>
    <w:lvl w:ilvl="7" w:tplc="79088F9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,Sans-Serif" w:hAnsi="Wingdings,Sans-Serif" w:hint="default"/>
      </w:rPr>
    </w:lvl>
    <w:lvl w:ilvl="8" w:tplc="7994896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,Sans-Serif" w:hAnsi="Wingdings,Sans-Serif" w:hint="default"/>
      </w:rPr>
    </w:lvl>
  </w:abstractNum>
  <w:abstractNum w:abstractNumId="63" w15:restartNumberingAfterBreak="0">
    <w:nsid w:val="787E764C"/>
    <w:multiLevelType w:val="hybridMultilevel"/>
    <w:tmpl w:val="3D72B53E"/>
    <w:lvl w:ilvl="0" w:tplc="8682C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C63A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C8A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61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0AD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D41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243F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CB0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8F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4138834">
    <w:abstractNumId w:val="47"/>
  </w:num>
  <w:num w:numId="2" w16cid:durableId="299965122">
    <w:abstractNumId w:val="8"/>
  </w:num>
  <w:num w:numId="3" w16cid:durableId="355236111">
    <w:abstractNumId w:val="30"/>
  </w:num>
  <w:num w:numId="4" w16cid:durableId="630289342">
    <w:abstractNumId w:val="41"/>
  </w:num>
  <w:num w:numId="5" w16cid:durableId="2047439688">
    <w:abstractNumId w:val="55"/>
  </w:num>
  <w:num w:numId="6" w16cid:durableId="726226457">
    <w:abstractNumId w:val="32"/>
  </w:num>
  <w:num w:numId="7" w16cid:durableId="1797483410">
    <w:abstractNumId w:val="44"/>
  </w:num>
  <w:num w:numId="8" w16cid:durableId="1479883259">
    <w:abstractNumId w:val="60"/>
  </w:num>
  <w:num w:numId="9" w16cid:durableId="687678806">
    <w:abstractNumId w:val="12"/>
  </w:num>
  <w:num w:numId="10" w16cid:durableId="1372418385">
    <w:abstractNumId w:val="25"/>
  </w:num>
  <w:num w:numId="11" w16cid:durableId="1178733664">
    <w:abstractNumId w:val="38"/>
  </w:num>
  <w:num w:numId="12" w16cid:durableId="422847702">
    <w:abstractNumId w:val="58"/>
  </w:num>
  <w:num w:numId="13" w16cid:durableId="1503818944">
    <w:abstractNumId w:val="42"/>
  </w:num>
  <w:num w:numId="14" w16cid:durableId="1175613424">
    <w:abstractNumId w:val="22"/>
  </w:num>
  <w:num w:numId="15" w16cid:durableId="1482699398">
    <w:abstractNumId w:val="35"/>
  </w:num>
  <w:num w:numId="16" w16cid:durableId="1059790455">
    <w:abstractNumId w:val="63"/>
  </w:num>
  <w:num w:numId="17" w16cid:durableId="1373848984">
    <w:abstractNumId w:val="6"/>
  </w:num>
  <w:num w:numId="18" w16cid:durableId="1402143842">
    <w:abstractNumId w:val="51"/>
  </w:num>
  <w:num w:numId="19" w16cid:durableId="1201673855">
    <w:abstractNumId w:val="50"/>
  </w:num>
  <w:num w:numId="20" w16cid:durableId="1751585027">
    <w:abstractNumId w:val="53"/>
  </w:num>
  <w:num w:numId="21" w16cid:durableId="690448054">
    <w:abstractNumId w:val="16"/>
  </w:num>
  <w:num w:numId="22" w16cid:durableId="999043132">
    <w:abstractNumId w:val="33"/>
  </w:num>
  <w:num w:numId="23" w16cid:durableId="1251357667">
    <w:abstractNumId w:val="24"/>
  </w:num>
  <w:num w:numId="24" w16cid:durableId="172959866">
    <w:abstractNumId w:val="57"/>
  </w:num>
  <w:num w:numId="25" w16cid:durableId="1823227447">
    <w:abstractNumId w:val="1"/>
  </w:num>
  <w:num w:numId="26" w16cid:durableId="1548640711">
    <w:abstractNumId w:val="31"/>
  </w:num>
  <w:num w:numId="27" w16cid:durableId="462356496">
    <w:abstractNumId w:val="23"/>
  </w:num>
  <w:num w:numId="28" w16cid:durableId="1649631234">
    <w:abstractNumId w:val="29"/>
  </w:num>
  <w:num w:numId="29" w16cid:durableId="746264305">
    <w:abstractNumId w:val="52"/>
  </w:num>
  <w:num w:numId="30" w16cid:durableId="137383705">
    <w:abstractNumId w:val="28"/>
  </w:num>
  <w:num w:numId="31" w16cid:durableId="1220823413">
    <w:abstractNumId w:val="36"/>
  </w:num>
  <w:num w:numId="32" w16cid:durableId="554314094">
    <w:abstractNumId w:val="27"/>
  </w:num>
  <w:num w:numId="33" w16cid:durableId="1767113520">
    <w:abstractNumId w:val="14"/>
  </w:num>
  <w:num w:numId="34" w16cid:durableId="196161492">
    <w:abstractNumId w:val="10"/>
  </w:num>
  <w:num w:numId="35" w16cid:durableId="365716398">
    <w:abstractNumId w:val="3"/>
  </w:num>
  <w:num w:numId="36" w16cid:durableId="1616280681">
    <w:abstractNumId w:val="34"/>
  </w:num>
  <w:num w:numId="37" w16cid:durableId="1439132910">
    <w:abstractNumId w:val="13"/>
  </w:num>
  <w:num w:numId="38" w16cid:durableId="1128164776">
    <w:abstractNumId w:val="46"/>
  </w:num>
  <w:num w:numId="39" w16cid:durableId="533276605">
    <w:abstractNumId w:val="37"/>
  </w:num>
  <w:num w:numId="40" w16cid:durableId="2106874473">
    <w:abstractNumId w:val="17"/>
  </w:num>
  <w:num w:numId="41" w16cid:durableId="673995646">
    <w:abstractNumId w:val="39"/>
  </w:num>
  <w:num w:numId="42" w16cid:durableId="462312770">
    <w:abstractNumId w:val="49"/>
  </w:num>
  <w:num w:numId="43" w16cid:durableId="1481728552">
    <w:abstractNumId w:val="19"/>
  </w:num>
  <w:num w:numId="44" w16cid:durableId="309750768">
    <w:abstractNumId w:val="45"/>
  </w:num>
  <w:num w:numId="45" w16cid:durableId="1070737223">
    <w:abstractNumId w:val="18"/>
  </w:num>
  <w:num w:numId="46" w16cid:durableId="773869405">
    <w:abstractNumId w:val="21"/>
  </w:num>
  <w:num w:numId="47" w16cid:durableId="1015352437">
    <w:abstractNumId w:val="15"/>
  </w:num>
  <w:num w:numId="48" w16cid:durableId="800540198">
    <w:abstractNumId w:val="7"/>
  </w:num>
  <w:num w:numId="49" w16cid:durableId="269356877">
    <w:abstractNumId w:val="59"/>
  </w:num>
  <w:num w:numId="50" w16cid:durableId="2141149455">
    <w:abstractNumId w:val="26"/>
  </w:num>
  <w:num w:numId="51" w16cid:durableId="349643967">
    <w:abstractNumId w:val="11"/>
  </w:num>
  <w:num w:numId="52" w16cid:durableId="1079909494">
    <w:abstractNumId w:val="5"/>
  </w:num>
  <w:num w:numId="53" w16cid:durableId="168639498">
    <w:abstractNumId w:val="40"/>
  </w:num>
  <w:num w:numId="54" w16cid:durableId="1059281993">
    <w:abstractNumId w:val="3"/>
  </w:num>
  <w:num w:numId="55" w16cid:durableId="116263425">
    <w:abstractNumId w:val="2"/>
  </w:num>
  <w:num w:numId="56" w16cid:durableId="623924966">
    <w:abstractNumId w:val="3"/>
  </w:num>
  <w:num w:numId="57" w16cid:durableId="1081871870">
    <w:abstractNumId w:val="20"/>
  </w:num>
  <w:num w:numId="58" w16cid:durableId="1228608997">
    <w:abstractNumId w:val="61"/>
  </w:num>
  <w:num w:numId="59" w16cid:durableId="441270298">
    <w:abstractNumId w:val="62"/>
  </w:num>
  <w:num w:numId="60" w16cid:durableId="820849235">
    <w:abstractNumId w:val="43"/>
  </w:num>
  <w:num w:numId="61" w16cid:durableId="1445343760">
    <w:abstractNumId w:val="48"/>
  </w:num>
  <w:num w:numId="62" w16cid:durableId="1460297377">
    <w:abstractNumId w:val="0"/>
  </w:num>
  <w:num w:numId="63" w16cid:durableId="1975058512">
    <w:abstractNumId w:val="56"/>
  </w:num>
  <w:num w:numId="64" w16cid:durableId="215052746">
    <w:abstractNumId w:val="54"/>
  </w:num>
  <w:num w:numId="65" w16cid:durableId="2118058533">
    <w:abstractNumId w:val="4"/>
  </w:num>
  <w:num w:numId="66" w16cid:durableId="3531120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70557"/>
    <w:rsid w:val="00080F44"/>
    <w:rsid w:val="0008692B"/>
    <w:rsid w:val="00090C8C"/>
    <w:rsid w:val="000B663D"/>
    <w:rsid w:val="000B7C7A"/>
    <w:rsid w:val="000C3C6E"/>
    <w:rsid w:val="000C7ADC"/>
    <w:rsid w:val="000E05A5"/>
    <w:rsid w:val="000E453E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7238E"/>
    <w:rsid w:val="0018399D"/>
    <w:rsid w:val="00185D98"/>
    <w:rsid w:val="0019553D"/>
    <w:rsid w:val="00196CFE"/>
    <w:rsid w:val="001A0CCF"/>
    <w:rsid w:val="001B1E9F"/>
    <w:rsid w:val="001C2FC2"/>
    <w:rsid w:val="001C65E8"/>
    <w:rsid w:val="001D2C00"/>
    <w:rsid w:val="001E3852"/>
    <w:rsid w:val="001E7E92"/>
    <w:rsid w:val="0020685A"/>
    <w:rsid w:val="00221F12"/>
    <w:rsid w:val="00222ED4"/>
    <w:rsid w:val="00224DCD"/>
    <w:rsid w:val="0022512C"/>
    <w:rsid w:val="00244240"/>
    <w:rsid w:val="00251FD5"/>
    <w:rsid w:val="002607E8"/>
    <w:rsid w:val="00266BD4"/>
    <w:rsid w:val="00272FF3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592A"/>
    <w:rsid w:val="003031C5"/>
    <w:rsid w:val="00306A85"/>
    <w:rsid w:val="003106B8"/>
    <w:rsid w:val="00326B70"/>
    <w:rsid w:val="00330CB7"/>
    <w:rsid w:val="00331DC5"/>
    <w:rsid w:val="003326B3"/>
    <w:rsid w:val="003327B6"/>
    <w:rsid w:val="0033453F"/>
    <w:rsid w:val="00346739"/>
    <w:rsid w:val="003709A1"/>
    <w:rsid w:val="003810C9"/>
    <w:rsid w:val="0038452E"/>
    <w:rsid w:val="003867C1"/>
    <w:rsid w:val="00386EDF"/>
    <w:rsid w:val="003945D3"/>
    <w:rsid w:val="00396019"/>
    <w:rsid w:val="00396C04"/>
    <w:rsid w:val="003B4918"/>
    <w:rsid w:val="003C3DE7"/>
    <w:rsid w:val="003D0EBC"/>
    <w:rsid w:val="003E0AF1"/>
    <w:rsid w:val="003E3919"/>
    <w:rsid w:val="003E5052"/>
    <w:rsid w:val="003F12BD"/>
    <w:rsid w:val="003F16D9"/>
    <w:rsid w:val="003F1ED9"/>
    <w:rsid w:val="003F4C3D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3981"/>
    <w:rsid w:val="004541C5"/>
    <w:rsid w:val="0046075D"/>
    <w:rsid w:val="00465598"/>
    <w:rsid w:val="004701DD"/>
    <w:rsid w:val="00470453"/>
    <w:rsid w:val="004707DC"/>
    <w:rsid w:val="0048149A"/>
    <w:rsid w:val="00487C4D"/>
    <w:rsid w:val="00492E1F"/>
    <w:rsid w:val="00497D84"/>
    <w:rsid w:val="004A4EE0"/>
    <w:rsid w:val="004B16CC"/>
    <w:rsid w:val="004B6747"/>
    <w:rsid w:val="004D2687"/>
    <w:rsid w:val="004E1BDC"/>
    <w:rsid w:val="004F127E"/>
    <w:rsid w:val="00510270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A60BC"/>
    <w:rsid w:val="005A6F6D"/>
    <w:rsid w:val="005B3D7E"/>
    <w:rsid w:val="005D00A6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4EC"/>
    <w:rsid w:val="006A4F12"/>
    <w:rsid w:val="006A55C4"/>
    <w:rsid w:val="006C64F8"/>
    <w:rsid w:val="006C6BFD"/>
    <w:rsid w:val="006D13CD"/>
    <w:rsid w:val="006D2BBA"/>
    <w:rsid w:val="006E23D1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A08A6"/>
    <w:rsid w:val="007B164E"/>
    <w:rsid w:val="007C1BAC"/>
    <w:rsid w:val="007C5CE2"/>
    <w:rsid w:val="007D7892"/>
    <w:rsid w:val="007E67B2"/>
    <w:rsid w:val="008022A8"/>
    <w:rsid w:val="0080490A"/>
    <w:rsid w:val="00815EF9"/>
    <w:rsid w:val="00831F1F"/>
    <w:rsid w:val="008508FB"/>
    <w:rsid w:val="00850F33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184"/>
    <w:rsid w:val="008F5F95"/>
    <w:rsid w:val="00901ABF"/>
    <w:rsid w:val="00903132"/>
    <w:rsid w:val="0091547C"/>
    <w:rsid w:val="00919FC1"/>
    <w:rsid w:val="009208D1"/>
    <w:rsid w:val="00923B19"/>
    <w:rsid w:val="00926598"/>
    <w:rsid w:val="0092721E"/>
    <w:rsid w:val="00931977"/>
    <w:rsid w:val="009404E0"/>
    <w:rsid w:val="00941A47"/>
    <w:rsid w:val="00942FBE"/>
    <w:rsid w:val="00943387"/>
    <w:rsid w:val="0096135F"/>
    <w:rsid w:val="009723EA"/>
    <w:rsid w:val="0097764E"/>
    <w:rsid w:val="009920E5"/>
    <w:rsid w:val="00997A65"/>
    <w:rsid w:val="009A2176"/>
    <w:rsid w:val="009A75DD"/>
    <w:rsid w:val="009B25F4"/>
    <w:rsid w:val="009B2B06"/>
    <w:rsid w:val="009B4CA9"/>
    <w:rsid w:val="009C02D7"/>
    <w:rsid w:val="009C5486"/>
    <w:rsid w:val="009C626F"/>
    <w:rsid w:val="009D0C48"/>
    <w:rsid w:val="009D2735"/>
    <w:rsid w:val="009D6773"/>
    <w:rsid w:val="009E7458"/>
    <w:rsid w:val="009F0DE3"/>
    <w:rsid w:val="00A073AC"/>
    <w:rsid w:val="00A14C6C"/>
    <w:rsid w:val="00A22448"/>
    <w:rsid w:val="00A24987"/>
    <w:rsid w:val="00A31A4E"/>
    <w:rsid w:val="00A41963"/>
    <w:rsid w:val="00A54BE7"/>
    <w:rsid w:val="00A6690B"/>
    <w:rsid w:val="00A8634D"/>
    <w:rsid w:val="00AD10C6"/>
    <w:rsid w:val="00AD50E4"/>
    <w:rsid w:val="00AEC903"/>
    <w:rsid w:val="00AF2CF3"/>
    <w:rsid w:val="00AF3F9A"/>
    <w:rsid w:val="00B0328A"/>
    <w:rsid w:val="00B03C7F"/>
    <w:rsid w:val="00B20F4C"/>
    <w:rsid w:val="00B2BED8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E25EC"/>
    <w:rsid w:val="00BE45C0"/>
    <w:rsid w:val="00BF3B05"/>
    <w:rsid w:val="00BF73FF"/>
    <w:rsid w:val="00C04C9E"/>
    <w:rsid w:val="00C05172"/>
    <w:rsid w:val="00C220D0"/>
    <w:rsid w:val="00C73DB5"/>
    <w:rsid w:val="00C77DC8"/>
    <w:rsid w:val="00C974F8"/>
    <w:rsid w:val="00CC3E15"/>
    <w:rsid w:val="00CE495D"/>
    <w:rsid w:val="00CE65E3"/>
    <w:rsid w:val="00CF13D7"/>
    <w:rsid w:val="00CF5A1A"/>
    <w:rsid w:val="00D01A5E"/>
    <w:rsid w:val="00D03B06"/>
    <w:rsid w:val="00D70870"/>
    <w:rsid w:val="00D74026"/>
    <w:rsid w:val="00D7455E"/>
    <w:rsid w:val="00D8651F"/>
    <w:rsid w:val="00D9600F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60A05"/>
    <w:rsid w:val="00E61825"/>
    <w:rsid w:val="00E852BA"/>
    <w:rsid w:val="00EB4F1E"/>
    <w:rsid w:val="00EB5986"/>
    <w:rsid w:val="00ED3FEF"/>
    <w:rsid w:val="00ED4B12"/>
    <w:rsid w:val="00EDB39F"/>
    <w:rsid w:val="00EE0058"/>
    <w:rsid w:val="00EE3E6E"/>
    <w:rsid w:val="00EE44A7"/>
    <w:rsid w:val="00EF2AF9"/>
    <w:rsid w:val="00EF46E7"/>
    <w:rsid w:val="00F04671"/>
    <w:rsid w:val="00F0736E"/>
    <w:rsid w:val="00F14A0B"/>
    <w:rsid w:val="00F45A77"/>
    <w:rsid w:val="00F8073F"/>
    <w:rsid w:val="00F90455"/>
    <w:rsid w:val="00FA1A86"/>
    <w:rsid w:val="00FB0C4D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60328B"/>
    <w:rsid w:val="036F82F9"/>
    <w:rsid w:val="03779E99"/>
    <w:rsid w:val="03977031"/>
    <w:rsid w:val="03AE8082"/>
    <w:rsid w:val="03D2229F"/>
    <w:rsid w:val="03DF0D51"/>
    <w:rsid w:val="0400F366"/>
    <w:rsid w:val="040466A6"/>
    <w:rsid w:val="0405A15E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51FED8"/>
    <w:rsid w:val="0553A55F"/>
    <w:rsid w:val="05581FFE"/>
    <w:rsid w:val="057DCE9B"/>
    <w:rsid w:val="058B0CDB"/>
    <w:rsid w:val="0594ABE8"/>
    <w:rsid w:val="05A895F9"/>
    <w:rsid w:val="05AC296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F5AB8"/>
    <w:rsid w:val="0D9A2E35"/>
    <w:rsid w:val="0DA2CC24"/>
    <w:rsid w:val="0DAB8011"/>
    <w:rsid w:val="0DAFBE49"/>
    <w:rsid w:val="0DCC3431"/>
    <w:rsid w:val="0DD1AC77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C3F62"/>
    <w:rsid w:val="16F04F03"/>
    <w:rsid w:val="17008E1C"/>
    <w:rsid w:val="170E506A"/>
    <w:rsid w:val="170FA817"/>
    <w:rsid w:val="171C722D"/>
    <w:rsid w:val="171D91B4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6B554"/>
    <w:rsid w:val="20574707"/>
    <w:rsid w:val="2063E67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3161CC"/>
    <w:rsid w:val="213EDFF5"/>
    <w:rsid w:val="2153CB90"/>
    <w:rsid w:val="217BA952"/>
    <w:rsid w:val="21A6FD18"/>
    <w:rsid w:val="21B4091E"/>
    <w:rsid w:val="21B6C7E8"/>
    <w:rsid w:val="21C6E2CD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F6072B"/>
    <w:rsid w:val="29FBB1D3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636EDF"/>
    <w:rsid w:val="2C6BDA77"/>
    <w:rsid w:val="2C7357C9"/>
    <w:rsid w:val="2C79DC80"/>
    <w:rsid w:val="2C94E0ED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FBB66"/>
    <w:rsid w:val="2F854DCF"/>
    <w:rsid w:val="2FA70B93"/>
    <w:rsid w:val="2FAB5CD5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446E46"/>
    <w:rsid w:val="304F6BE7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ED9"/>
    <w:rsid w:val="31CC06A5"/>
    <w:rsid w:val="31D1A179"/>
    <w:rsid w:val="31D6C434"/>
    <w:rsid w:val="31E3968D"/>
    <w:rsid w:val="31F655E8"/>
    <w:rsid w:val="31F7D80E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FB5A36"/>
    <w:rsid w:val="32FEAD97"/>
    <w:rsid w:val="330F5DA2"/>
    <w:rsid w:val="33148E8A"/>
    <w:rsid w:val="3318F903"/>
    <w:rsid w:val="33435B1D"/>
    <w:rsid w:val="334BE1F2"/>
    <w:rsid w:val="33608561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B00FCF2"/>
    <w:rsid w:val="3B07FBE2"/>
    <w:rsid w:val="3B166231"/>
    <w:rsid w:val="3B1B00E1"/>
    <w:rsid w:val="3B28A903"/>
    <w:rsid w:val="3B35B794"/>
    <w:rsid w:val="3B3FA74D"/>
    <w:rsid w:val="3B4661FE"/>
    <w:rsid w:val="3B4B8D55"/>
    <w:rsid w:val="3B4CF4B1"/>
    <w:rsid w:val="3B584CE0"/>
    <w:rsid w:val="3B5B0D20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CB40A"/>
    <w:rsid w:val="3D4F398A"/>
    <w:rsid w:val="3D4FACAE"/>
    <w:rsid w:val="3D62F068"/>
    <w:rsid w:val="3D63E62B"/>
    <w:rsid w:val="3D693FD3"/>
    <w:rsid w:val="3D755B9E"/>
    <w:rsid w:val="3D790521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129F8F"/>
    <w:rsid w:val="47304A29"/>
    <w:rsid w:val="473109F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435FB8"/>
    <w:rsid w:val="484AC7E9"/>
    <w:rsid w:val="484E044C"/>
    <w:rsid w:val="4863A5D6"/>
    <w:rsid w:val="48676D3D"/>
    <w:rsid w:val="486AD84E"/>
    <w:rsid w:val="486EF2C1"/>
    <w:rsid w:val="4879733A"/>
    <w:rsid w:val="4879ED82"/>
    <w:rsid w:val="4883DE43"/>
    <w:rsid w:val="48879101"/>
    <w:rsid w:val="488E4C1E"/>
    <w:rsid w:val="48A36B40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398F3"/>
    <w:rsid w:val="4A9D678A"/>
    <w:rsid w:val="4AAAAFAB"/>
    <w:rsid w:val="4AC69094"/>
    <w:rsid w:val="4ADB61C8"/>
    <w:rsid w:val="4AE0745B"/>
    <w:rsid w:val="4AF2C084"/>
    <w:rsid w:val="4AF563AF"/>
    <w:rsid w:val="4AF6FFA0"/>
    <w:rsid w:val="4AF8D52F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2F670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FE53C"/>
    <w:rsid w:val="4D1D3CD1"/>
    <w:rsid w:val="4D21D17D"/>
    <w:rsid w:val="4D26EAF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921CB5"/>
    <w:rsid w:val="4D97C267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DBE3B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C6FE3"/>
    <w:rsid w:val="53160D73"/>
    <w:rsid w:val="532F222D"/>
    <w:rsid w:val="5338787F"/>
    <w:rsid w:val="5341454A"/>
    <w:rsid w:val="5357AFDF"/>
    <w:rsid w:val="537BB349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428BC0"/>
    <w:rsid w:val="545B22B3"/>
    <w:rsid w:val="5472D63F"/>
    <w:rsid w:val="5478E6C1"/>
    <w:rsid w:val="547E7864"/>
    <w:rsid w:val="549A450A"/>
    <w:rsid w:val="54ABCD1C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F4CC0"/>
    <w:rsid w:val="57BC1E93"/>
    <w:rsid w:val="57D17C31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B09ADB4"/>
    <w:rsid w:val="5B0D3E0B"/>
    <w:rsid w:val="5B292EBF"/>
    <w:rsid w:val="5B46CD7A"/>
    <w:rsid w:val="5B58FFA9"/>
    <w:rsid w:val="5B5F59E0"/>
    <w:rsid w:val="5B74F20F"/>
    <w:rsid w:val="5B770953"/>
    <w:rsid w:val="5B80FFF6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CD2F79"/>
    <w:rsid w:val="5CE11215"/>
    <w:rsid w:val="5CE1886E"/>
    <w:rsid w:val="5CE5FC6A"/>
    <w:rsid w:val="5CE6FAF1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92DC88"/>
    <w:rsid w:val="60A2F4CB"/>
    <w:rsid w:val="60ACE1BD"/>
    <w:rsid w:val="60B0CEC1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BA3B5"/>
    <w:rsid w:val="634CC4A5"/>
    <w:rsid w:val="6360D0BF"/>
    <w:rsid w:val="6367DF01"/>
    <w:rsid w:val="6373EDE3"/>
    <w:rsid w:val="63823ECC"/>
    <w:rsid w:val="638B1EBF"/>
    <w:rsid w:val="638D43B8"/>
    <w:rsid w:val="63940619"/>
    <w:rsid w:val="63AD4714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33022"/>
    <w:rsid w:val="6D3893C7"/>
    <w:rsid w:val="6D39DD82"/>
    <w:rsid w:val="6D3DF0B7"/>
    <w:rsid w:val="6D42BDF7"/>
    <w:rsid w:val="6D453355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F552"/>
    <w:rsid w:val="6EC13F70"/>
    <w:rsid w:val="6ECDC2C3"/>
    <w:rsid w:val="6ED01430"/>
    <w:rsid w:val="6ED5470D"/>
    <w:rsid w:val="6EE0F40F"/>
    <w:rsid w:val="6EE3BFE0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761AD8"/>
    <w:rsid w:val="707B64D4"/>
    <w:rsid w:val="707D822D"/>
    <w:rsid w:val="70A09A49"/>
    <w:rsid w:val="70A1E5D9"/>
    <w:rsid w:val="70B03354"/>
    <w:rsid w:val="70B5328C"/>
    <w:rsid w:val="70B6CC14"/>
    <w:rsid w:val="70BA992B"/>
    <w:rsid w:val="70E26818"/>
    <w:rsid w:val="70E2AD2C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F2D34"/>
    <w:rsid w:val="718B1046"/>
    <w:rsid w:val="718C4B9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E1022"/>
    <w:rsid w:val="74106608"/>
    <w:rsid w:val="7412E2F8"/>
    <w:rsid w:val="7414E2BC"/>
    <w:rsid w:val="741929A7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2101C"/>
    <w:rsid w:val="76156A19"/>
    <w:rsid w:val="761C81E3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3FA618"/>
    <w:rsid w:val="774849CC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C07C7B"/>
    <w:rsid w:val="78D1363C"/>
    <w:rsid w:val="78D367E7"/>
    <w:rsid w:val="78D5649E"/>
    <w:rsid w:val="78D9BDD9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2E9298"/>
    <w:rsid w:val="7A665154"/>
    <w:rsid w:val="7A66AAD1"/>
    <w:rsid w:val="7A8305DA"/>
    <w:rsid w:val="7A84353C"/>
    <w:rsid w:val="7A92065D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5D25CB"/>
    <w:rsid w:val="7B6D11A6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E074C1D"/>
    <w:rsid w:val="7E0FB9C3"/>
    <w:rsid w:val="7E280206"/>
    <w:rsid w:val="7E36A1D2"/>
    <w:rsid w:val="7E40F415"/>
    <w:rsid w:val="7E4A640A"/>
    <w:rsid w:val="7E53D4E4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85C8C667-2C40-472B-A5DA-2A953DDE6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C4D"/>
    <w:pPr>
      <w:spacing w:line="276" w:lineRule="auto"/>
    </w:pPr>
    <w:rPr>
      <w:color w:val="000000" w:themeColor="text1"/>
      <w:sz w:val="27"/>
      <w:szCs w:val="27"/>
    </w:rPr>
  </w:style>
  <w:style w:type="paragraph" w:styleId="Heading1">
    <w:name w:val="heading 1"/>
    <w:basedOn w:val="Normal"/>
    <w:next w:val="Normal"/>
    <w:link w:val="Heading1Char"/>
    <w:uiPriority w:val="9"/>
    <w:qFormat/>
    <w:rsid w:val="7BF69556"/>
    <w:pPr>
      <w:keepNext/>
      <w:keepLines/>
      <w:spacing w:after="80"/>
      <w:outlineLvl w:val="0"/>
    </w:pPr>
    <w:rPr>
      <w:rFonts w:asciiTheme="majorHAnsi" w:eastAsiaTheme="majorEastAsia" w:hAnsiTheme="majorHAnsi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BF69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7BF69556"/>
    <w:rPr>
      <w:rFonts w:asciiTheme="majorHAnsi" w:eastAsiaTheme="majorEastAsia" w:hAnsiTheme="majorHAnsi" w:cstheme="majorBidi"/>
      <w:b/>
      <w:bCs/>
      <w:i w:val="0"/>
      <w:iCs w:val="0"/>
      <w:caps w:val="0"/>
      <w:smallCaps w:val="0"/>
      <w:noProof w:val="0"/>
      <w:color w:val="70003E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7BF69556"/>
    <w:pPr>
      <w:spacing w:after="360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BE25EC"/>
    <w:pPr>
      <w:numPr>
        <w:numId w:val="35"/>
      </w:numPr>
      <w:spacing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BE25EC"/>
    <w:rPr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7BF69556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35"/>
      </w:numPr>
      <w:ind w:left="1260"/>
    </w:pPr>
    <w:rPr>
      <w:sz w:val="26"/>
      <w:szCs w:val="26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35"/>
      </w:numPr>
      <w:ind w:left="1800"/>
    </w:pPr>
    <w:rPr>
      <w:sz w:val="26"/>
      <w:szCs w:val="26"/>
    </w:rPr>
  </w:style>
  <w:style w:type="character" w:customStyle="1" w:styleId="3rdLevelBulletChar">
    <w:name w:val="3rd Level Bullet Char"/>
    <w:basedOn w:val="DefaultParagraphFont"/>
    <w:link w:val="3rdLevelBullet"/>
    <w:rsid w:val="6AB4AD76"/>
    <w:rPr>
      <w:rFonts w:asciiTheme="minorHAnsi" w:eastAsiaTheme="minorEastAsia" w:hAnsiTheme="minorHAnsi" w:cstheme="minorBidi"/>
      <w:sz w:val="26"/>
      <w:szCs w:val="26"/>
    </w:rPr>
  </w:style>
  <w:style w:type="paragraph" w:customStyle="1" w:styleId="paragraph">
    <w:name w:val="paragraph"/>
    <w:basedOn w:val="Normal"/>
    <w:rsid w:val="00943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943387"/>
  </w:style>
  <w:style w:type="character" w:customStyle="1" w:styleId="eop">
    <w:name w:val="eop"/>
    <w:basedOn w:val="DefaultParagraphFont"/>
    <w:rsid w:val="00943387"/>
  </w:style>
  <w:style w:type="character" w:customStyle="1" w:styleId="wacimagecontainer">
    <w:name w:val="wacimagecontainer"/>
    <w:basedOn w:val="DefaultParagraphFont"/>
    <w:rsid w:val="00943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8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057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48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74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4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8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4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8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4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2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7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8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35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2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254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1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18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41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0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3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435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4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45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97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3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7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23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55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3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5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66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8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4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30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04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2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59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58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45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4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cfr.gov/current/title-45/subtitle-B/chapter-XIII/subchapter-C/part-1329/subpart-A/section-1329.2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tyler.morris@mso.umt.edu" TargetMode="External"/><Relationship Id="rId17" Type="http://schemas.openxmlformats.org/officeDocument/2006/relationships/image" Target="media/image3.png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tinyurl.com/ILTTACenter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mt.co1.qualtrics.com/jfe/form/SV_brt7RlzoIOvxFSC" TargetMode="External"/><Relationship Id="rId22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4</Pages>
  <Words>1206</Words>
  <Characters>687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6</cp:revision>
  <dcterms:created xsi:type="dcterms:W3CDTF">2025-07-08T16:39:00Z</dcterms:created>
  <dcterms:modified xsi:type="dcterms:W3CDTF">2025-07-08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